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ore0.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metadata/core-properties" Target="docProps/core0.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D8D890E" w14:textId="77777777" w:rsidR="00D2001A" w:rsidRDefault="00485E8D">
      <w:pPr>
        <w:pStyle w:val="Heading1"/>
      </w:pPr>
      <w:bookmarkStart w:id="0" w:name="filemaker-server-open-directory"/>
      <w:r>
        <w:t>FileMaker Server + Open Directory</w:t>
      </w:r>
    </w:p>
    <w:bookmarkEnd w:id="0"/>
    <w:p w14:paraId="29CF96F5" w14:textId="77777777" w:rsidR="00D2001A" w:rsidRDefault="00485E8D">
      <w:pPr>
        <w:pStyle w:val="BlockQuote"/>
      </w:pPr>
      <w:r>
        <w:t>https://github.com/jpscharf/FileMakerServerOpenDirectory</w:t>
      </w:r>
    </w:p>
    <w:p w14:paraId="1BDF09AD" w14:textId="77777777" w:rsidR="00D2001A" w:rsidRDefault="00485E8D">
      <w:r>
        <w:t>FileMaker Pro Server can be setup to authenticate against Active Directory and Open Directory. For those already using a Microsoft Server as a domain controller setup is little more than flipping a switch, while those on Mac only networks have to do a little more.</w:t>
      </w:r>
    </w:p>
    <w:p w14:paraId="5682EF10" w14:textId="77777777" w:rsidR="00D2001A" w:rsidRDefault="00485E8D">
      <w:r>
        <w:t xml:space="preserve">FileMaker Pro Server and Open Directory can be integrated on either a single machine or across multiple machines. If you are following FileMaker Server best practices, Open Directory and FileMaker Pro Server should be installed on separate machines. The directions for either deployment are the same, except for on the single-machine deployment do all the steps on a single machine. </w:t>
      </w:r>
      <w:r>
        <w:rPr>
          <w:i/>
        </w:rPr>
        <w:t>This tutorial assumes a two-machine deployment.</w:t>
      </w:r>
    </w:p>
    <w:p w14:paraId="781A2202" w14:textId="77777777" w:rsidR="00D2001A" w:rsidRDefault="00485E8D">
      <w:pPr>
        <w:pStyle w:val="Heading3"/>
      </w:pPr>
      <w:bookmarkStart w:id="1" w:name="caveats"/>
      <w:r>
        <w:t>Caveats</w:t>
      </w:r>
    </w:p>
    <w:bookmarkEnd w:id="1"/>
    <w:p w14:paraId="1D97A7D5" w14:textId="77777777" w:rsidR="00D2001A" w:rsidRDefault="00485E8D">
      <w:r>
        <w:t xml:space="preserve">FileMaker Pro Server </w:t>
      </w:r>
      <w:r>
        <w:rPr>
          <w:b/>
          <w:i/>
        </w:rPr>
        <w:t>must</w:t>
      </w:r>
      <w:r>
        <w:t xml:space="preserve"> be installed on a Mac, as Windows based PCs are not able to bind to an Open Directory domain. Windows clients will still be able to authenticate, as authentication is processed through FileMaker Server Pro.</w:t>
      </w:r>
    </w:p>
    <w:p w14:paraId="5E0E48A7" w14:textId="77777777" w:rsidR="00D2001A" w:rsidRDefault="00485E8D">
      <w:r>
        <w:t xml:space="preserve">Each FileMaker database </w:t>
      </w:r>
      <w:r>
        <w:rPr>
          <w:b/>
          <w:i/>
        </w:rPr>
        <w:t>must have</w:t>
      </w:r>
      <w:r>
        <w:t xml:space="preserve"> a local account with [Full Access], as a Open Directory user with [Full Access] will not be able change security settings.</w:t>
      </w:r>
    </w:p>
    <w:p w14:paraId="65062A4C" w14:textId="77777777" w:rsidR="00D2001A" w:rsidRDefault="00485E8D">
      <w:pPr>
        <w:pStyle w:val="Heading3"/>
      </w:pPr>
      <w:bookmarkStart w:id="2" w:name="requirements"/>
      <w:r>
        <w:t>Requirements</w:t>
      </w:r>
    </w:p>
    <w:bookmarkEnd w:id="2"/>
    <w:p w14:paraId="38919A93" w14:textId="77777777" w:rsidR="00D2001A" w:rsidRDefault="00485E8D">
      <w:pPr>
        <w:pStyle w:val="Compact"/>
        <w:numPr>
          <w:ilvl w:val="0"/>
          <w:numId w:val="2"/>
        </w:numPr>
      </w:pPr>
      <w:r>
        <w:fldChar w:fldCharType="begin"/>
      </w:r>
      <w:r>
        <w:instrText xml:space="preserve"> HYPERLINK "https://itunes.apple.com/us/app/id537386512?mt=12" \h </w:instrText>
      </w:r>
      <w:r>
        <w:fldChar w:fldCharType="separate"/>
      </w:r>
      <w:r>
        <w:rPr>
          <w:rStyle w:val="Link"/>
        </w:rPr>
        <w:t>Mac OS X Mountain Lion</w:t>
      </w:r>
      <w:r>
        <w:rPr>
          <w:rStyle w:val="Link"/>
        </w:rPr>
        <w:fldChar w:fldCharType="end"/>
      </w:r>
      <w:r>
        <w:t xml:space="preserve"> (other versions may require a slightly different setup).</w:t>
      </w:r>
    </w:p>
    <w:p w14:paraId="44E3C1A2" w14:textId="77777777" w:rsidR="00D2001A" w:rsidRDefault="00485E8D">
      <w:pPr>
        <w:pStyle w:val="Compact"/>
        <w:numPr>
          <w:ilvl w:val="0"/>
          <w:numId w:val="2"/>
        </w:numPr>
      </w:pPr>
      <w:hyperlink r:id="rId9">
        <w:r>
          <w:rPr>
            <w:rStyle w:val="Link"/>
          </w:rPr>
          <w:t>OS X Server</w:t>
        </w:r>
      </w:hyperlink>
    </w:p>
    <w:p w14:paraId="70884196" w14:textId="77777777" w:rsidR="00D2001A" w:rsidRDefault="00485E8D">
      <w:pPr>
        <w:pStyle w:val="Compact"/>
        <w:numPr>
          <w:ilvl w:val="0"/>
          <w:numId w:val="2"/>
        </w:numPr>
      </w:pPr>
      <w:hyperlink r:id="rId10">
        <w:r>
          <w:rPr>
            <w:rStyle w:val="Link"/>
          </w:rPr>
          <w:t>FileMaker Pro Server 12</w:t>
        </w:r>
      </w:hyperlink>
    </w:p>
    <w:p w14:paraId="3648FA40" w14:textId="77777777" w:rsidR="00D2001A" w:rsidRDefault="00485E8D">
      <w:pPr>
        <w:pStyle w:val="Heading2"/>
      </w:pPr>
      <w:bookmarkStart w:id="3" w:name="test-environment"/>
      <w:r>
        <w:t>0. Test Environment</w:t>
      </w:r>
    </w:p>
    <w:p w14:paraId="28B52C50" w14:textId="77777777" w:rsidR="00D2001A" w:rsidRDefault="00485E8D">
      <w:pPr>
        <w:pStyle w:val="Heading4"/>
      </w:pPr>
      <w:bookmarkStart w:id="4" w:name="imac-27-inch-mid-2010"/>
      <w:bookmarkEnd w:id="3"/>
      <w:r>
        <w:t>iMac 27-inch, Mid 2010</w:t>
      </w:r>
    </w:p>
    <w:bookmarkEnd w:id="4"/>
    <w:p w14:paraId="4971C258" w14:textId="77777777" w:rsidR="00D2001A" w:rsidRDefault="00485E8D">
      <w:pPr>
        <w:numPr>
          <w:ilvl w:val="0"/>
          <w:numId w:val="3"/>
        </w:numPr>
      </w:pPr>
      <w:r>
        <w:t>16GB RAM</w:t>
      </w:r>
    </w:p>
    <w:p w14:paraId="2C39762C" w14:textId="77777777" w:rsidR="00D2001A" w:rsidRDefault="00485E8D">
      <w:pPr>
        <w:numPr>
          <w:ilvl w:val="0"/>
          <w:numId w:val="3"/>
        </w:numPr>
      </w:pPr>
      <w:r>
        <w:t>2.93 GHz Intel Core i7</w:t>
      </w:r>
    </w:p>
    <w:p w14:paraId="33774569" w14:textId="77777777" w:rsidR="00D2001A" w:rsidRDefault="00485E8D">
      <w:pPr>
        <w:pStyle w:val="Heading4"/>
      </w:pPr>
      <w:bookmarkStart w:id="5" w:name="vmware-fusion-5-virtual-machines"/>
      <w:r>
        <w:t>VMware Fusion 5 Virtual Machines</w:t>
      </w:r>
    </w:p>
    <w:bookmarkEnd w:id="5"/>
    <w:p w14:paraId="01AE954E" w14:textId="77777777" w:rsidR="00D2001A" w:rsidRDefault="00485E8D">
      <w:pPr>
        <w:numPr>
          <w:ilvl w:val="0"/>
          <w:numId w:val="4"/>
        </w:numPr>
      </w:pPr>
      <w:r>
        <w:t>Network/DNS Server</w:t>
      </w:r>
    </w:p>
    <w:p w14:paraId="21A281BE" w14:textId="77777777" w:rsidR="00D2001A" w:rsidRDefault="00485E8D">
      <w:pPr>
        <w:numPr>
          <w:ilvl w:val="1"/>
          <w:numId w:val="5"/>
        </w:numPr>
      </w:pPr>
      <w:r>
        <w:t>Mountain Lion Server</w:t>
      </w:r>
    </w:p>
    <w:p w14:paraId="72581689" w14:textId="77777777" w:rsidR="00D2001A" w:rsidRDefault="00485E8D">
      <w:pPr>
        <w:numPr>
          <w:ilvl w:val="1"/>
          <w:numId w:val="5"/>
        </w:numPr>
      </w:pPr>
      <w:r>
        <w:t>1 Processor Core</w:t>
      </w:r>
    </w:p>
    <w:p w14:paraId="386585AC" w14:textId="77777777" w:rsidR="00D2001A" w:rsidRDefault="00485E8D">
      <w:pPr>
        <w:numPr>
          <w:ilvl w:val="1"/>
          <w:numId w:val="5"/>
        </w:numPr>
      </w:pPr>
      <w:r>
        <w:t>2GB Ram</w:t>
      </w:r>
    </w:p>
    <w:p w14:paraId="29C5F3B9" w14:textId="77777777" w:rsidR="00D2001A" w:rsidRDefault="00485E8D">
      <w:pPr>
        <w:numPr>
          <w:ilvl w:val="1"/>
          <w:numId w:val="5"/>
        </w:numPr>
      </w:pPr>
      <w:r>
        <w:lastRenderedPageBreak/>
        <w:t>Custom network connection (vmnet2, 192.168.36.0/255.255.255.0)</w:t>
      </w:r>
    </w:p>
    <w:p w14:paraId="2A23CAB0" w14:textId="77777777" w:rsidR="00D2001A" w:rsidRDefault="00485E8D">
      <w:pPr>
        <w:numPr>
          <w:ilvl w:val="1"/>
          <w:numId w:val="5"/>
        </w:numPr>
      </w:pPr>
      <w:r>
        <w:t>Static IP: 192.168.36.3</w:t>
      </w:r>
    </w:p>
    <w:p w14:paraId="3A238A8B" w14:textId="77777777" w:rsidR="00D2001A" w:rsidRDefault="00485E8D">
      <w:pPr>
        <w:numPr>
          <w:ilvl w:val="1"/>
          <w:numId w:val="5"/>
        </w:numPr>
      </w:pPr>
      <w:r>
        <w:t>FQDN: door.local</w:t>
      </w:r>
    </w:p>
    <w:p w14:paraId="0086D0B7" w14:textId="77777777" w:rsidR="00D2001A" w:rsidRDefault="00485E8D">
      <w:pPr>
        <w:numPr>
          <w:ilvl w:val="0"/>
          <w:numId w:val="4"/>
        </w:numPr>
      </w:pPr>
      <w:r>
        <w:t>Open Directory Server</w:t>
      </w:r>
    </w:p>
    <w:p w14:paraId="4F01A444" w14:textId="77777777" w:rsidR="00D2001A" w:rsidRDefault="00485E8D">
      <w:pPr>
        <w:numPr>
          <w:ilvl w:val="1"/>
          <w:numId w:val="6"/>
        </w:numPr>
      </w:pPr>
      <w:r>
        <w:t>Mountain Lion Server</w:t>
      </w:r>
    </w:p>
    <w:p w14:paraId="0D07AFDB" w14:textId="77777777" w:rsidR="00D2001A" w:rsidRDefault="00485E8D">
      <w:pPr>
        <w:numPr>
          <w:ilvl w:val="1"/>
          <w:numId w:val="6"/>
        </w:numPr>
      </w:pPr>
      <w:r>
        <w:t>Open Directory</w:t>
      </w:r>
    </w:p>
    <w:p w14:paraId="7AF219C1" w14:textId="77777777" w:rsidR="00D2001A" w:rsidRDefault="00485E8D">
      <w:pPr>
        <w:numPr>
          <w:ilvl w:val="1"/>
          <w:numId w:val="6"/>
        </w:numPr>
      </w:pPr>
      <w:r>
        <w:t>1 Processor Core</w:t>
      </w:r>
    </w:p>
    <w:p w14:paraId="34D2FFF8" w14:textId="77777777" w:rsidR="00D2001A" w:rsidRDefault="00485E8D">
      <w:pPr>
        <w:numPr>
          <w:ilvl w:val="1"/>
          <w:numId w:val="6"/>
        </w:numPr>
      </w:pPr>
      <w:r>
        <w:t>2GB Ram</w:t>
      </w:r>
    </w:p>
    <w:p w14:paraId="1DB29481" w14:textId="77777777" w:rsidR="00D2001A" w:rsidRDefault="00485E8D">
      <w:pPr>
        <w:numPr>
          <w:ilvl w:val="1"/>
          <w:numId w:val="6"/>
        </w:numPr>
      </w:pPr>
      <w:r>
        <w:t>Custom network connection (vmnet2, 192.168.36.0/255.255.255.0)</w:t>
      </w:r>
    </w:p>
    <w:p w14:paraId="66F7D04F" w14:textId="77777777" w:rsidR="00D2001A" w:rsidRDefault="00485E8D">
      <w:pPr>
        <w:numPr>
          <w:ilvl w:val="1"/>
          <w:numId w:val="6"/>
        </w:numPr>
      </w:pPr>
      <w:r>
        <w:t>Static IP: 192.168.36.4</w:t>
      </w:r>
    </w:p>
    <w:p w14:paraId="4BFF506C" w14:textId="77777777" w:rsidR="00D2001A" w:rsidRDefault="00485E8D">
      <w:pPr>
        <w:numPr>
          <w:ilvl w:val="1"/>
          <w:numId w:val="6"/>
        </w:numPr>
      </w:pPr>
      <w:r>
        <w:t>FQDN: od.local</w:t>
      </w:r>
    </w:p>
    <w:p w14:paraId="1CBD2464" w14:textId="77777777" w:rsidR="00D2001A" w:rsidRDefault="00485E8D">
      <w:pPr>
        <w:numPr>
          <w:ilvl w:val="0"/>
          <w:numId w:val="4"/>
        </w:numPr>
      </w:pPr>
      <w:r>
        <w:t>FileMaker Pro Server</w:t>
      </w:r>
    </w:p>
    <w:p w14:paraId="1F29CC0C" w14:textId="77777777" w:rsidR="00D2001A" w:rsidRDefault="00485E8D">
      <w:pPr>
        <w:numPr>
          <w:ilvl w:val="1"/>
          <w:numId w:val="7"/>
        </w:numPr>
      </w:pPr>
      <w:r>
        <w:t>FileMaker Pro Server Advanced 12</w:t>
      </w:r>
    </w:p>
    <w:p w14:paraId="2185B949" w14:textId="77777777" w:rsidR="00D2001A" w:rsidRDefault="00485E8D">
      <w:pPr>
        <w:numPr>
          <w:ilvl w:val="1"/>
          <w:numId w:val="7"/>
        </w:numPr>
      </w:pPr>
      <w:r>
        <w:t>2 Processor Cores</w:t>
      </w:r>
    </w:p>
    <w:p w14:paraId="2221DF97" w14:textId="77777777" w:rsidR="00D2001A" w:rsidRDefault="00485E8D">
      <w:pPr>
        <w:numPr>
          <w:ilvl w:val="1"/>
          <w:numId w:val="7"/>
        </w:numPr>
      </w:pPr>
      <w:r>
        <w:t>4GB Ram</w:t>
      </w:r>
    </w:p>
    <w:p w14:paraId="088B74EE" w14:textId="77777777" w:rsidR="00D2001A" w:rsidRDefault="00485E8D">
      <w:pPr>
        <w:numPr>
          <w:ilvl w:val="1"/>
          <w:numId w:val="7"/>
        </w:numPr>
      </w:pPr>
      <w:r>
        <w:t>Custom network connection (vmnet2, 192.168.36.0/255.255.255.0)</w:t>
      </w:r>
    </w:p>
    <w:p w14:paraId="69119677" w14:textId="77777777" w:rsidR="00D2001A" w:rsidRDefault="00485E8D">
      <w:pPr>
        <w:numPr>
          <w:ilvl w:val="1"/>
          <w:numId w:val="7"/>
        </w:numPr>
      </w:pPr>
      <w:r>
        <w:t>DHCP</w:t>
      </w:r>
    </w:p>
    <w:p w14:paraId="62C6426C" w14:textId="77777777" w:rsidR="00D2001A" w:rsidRDefault="00485E8D">
      <w:pPr>
        <w:numPr>
          <w:ilvl w:val="1"/>
          <w:numId w:val="7"/>
        </w:numPr>
      </w:pPr>
      <w:r>
        <w:t>FQDN: fmps.local</w:t>
      </w:r>
    </w:p>
    <w:p w14:paraId="6AEF185A" w14:textId="77777777" w:rsidR="00D2001A" w:rsidRDefault="00485E8D">
      <w:pPr>
        <w:pStyle w:val="Heading2"/>
      </w:pPr>
      <w:bookmarkStart w:id="6" w:name="mac-os-x-server1"/>
      <w:r>
        <w:t>1. Mac OS X Server</w:t>
      </w:r>
      <w:r w:rsidRPr="00485E8D">
        <w:rPr>
          <w:vertAlign w:val="superscript"/>
        </w:rPr>
        <w:t>1</w:t>
      </w:r>
    </w:p>
    <w:bookmarkEnd w:id="6"/>
    <w:p w14:paraId="71861CD8" w14:textId="77777777" w:rsidR="00D2001A" w:rsidRDefault="00485E8D">
      <w:pPr>
        <w:pStyle w:val="BlockQuote"/>
      </w:pPr>
      <w:r>
        <w:rPr>
          <w:b/>
        </w:rPr>
        <w:t>OpenDirectory Server</w:t>
      </w:r>
      <w:r>
        <w:t xml:space="preserve"> </w:t>
      </w:r>
      <w:r>
        <w:rPr>
          <w:b/>
          <w:i/>
        </w:rPr>
        <w:t>(required)</w:t>
      </w:r>
    </w:p>
    <w:p w14:paraId="410D76E4" w14:textId="77777777" w:rsidR="00D2001A" w:rsidRDefault="00485E8D">
      <w:pPr>
        <w:pStyle w:val="BlockQuote"/>
      </w:pPr>
      <w:r>
        <w:rPr>
          <w:b/>
          <w:i/>
        </w:rPr>
        <w:t>The Open Directory server must have a static IP and a resolvable hostname.</w:t>
      </w:r>
    </w:p>
    <w:p w14:paraId="3C96DC60" w14:textId="77777777" w:rsidR="00D2001A" w:rsidRDefault="00485E8D">
      <w:pPr>
        <w:pStyle w:val="BlockQuote"/>
      </w:pPr>
      <w:r>
        <w:rPr>
          <w:b/>
        </w:rPr>
        <w:t>FileMaker Pro Server</w:t>
      </w:r>
      <w:r>
        <w:t xml:space="preserve"> </w:t>
      </w:r>
      <w:r>
        <w:rPr>
          <w:b/>
          <w:i/>
        </w:rPr>
        <w:t>(optional)</w:t>
      </w:r>
    </w:p>
    <w:p w14:paraId="029116A9" w14:textId="77777777" w:rsidR="00D2001A" w:rsidRDefault="00485E8D">
      <w:pPr>
        <w:numPr>
          <w:ilvl w:val="0"/>
          <w:numId w:val="8"/>
        </w:numPr>
      </w:pPr>
      <w:r>
        <w:t>Install Mountain Lion and update to the latest version.</w:t>
      </w:r>
    </w:p>
    <w:p w14:paraId="131F0553" w14:textId="77777777" w:rsidR="00D2001A" w:rsidRDefault="00485E8D">
      <w:pPr>
        <w:numPr>
          <w:ilvl w:val="0"/>
          <w:numId w:val="8"/>
        </w:numPr>
      </w:pPr>
      <w:r>
        <w:t>If you are going to be using this machine as an Open Directory server, you will need to assign it a static IP and make sure it is using a reachable domain name.</w:t>
      </w:r>
    </w:p>
    <w:p w14:paraId="281BEFE9" w14:textId="77777777" w:rsidR="00D2001A" w:rsidRDefault="00485E8D">
      <w:pPr>
        <w:pStyle w:val="Compact"/>
        <w:numPr>
          <w:ilvl w:val="0"/>
          <w:numId w:val="8"/>
        </w:numPr>
      </w:pPr>
      <w:r>
        <w:t>Install OS X Server</w:t>
      </w:r>
    </w:p>
    <w:p w14:paraId="52CF954F" w14:textId="77777777" w:rsidR="00D2001A" w:rsidRDefault="00485E8D">
      <w:pPr>
        <w:pStyle w:val="Compact"/>
        <w:numPr>
          <w:ilvl w:val="1"/>
          <w:numId w:val="9"/>
        </w:numPr>
      </w:pPr>
      <w:r>
        <w:t>Purchase and download Mac OS X Server from the Mac App Store</w:t>
      </w:r>
    </w:p>
    <w:p w14:paraId="009FE579" w14:textId="77777777" w:rsidR="00D2001A" w:rsidRDefault="00485E8D">
      <w:pPr>
        <w:pStyle w:val="Compact"/>
        <w:numPr>
          <w:ilvl w:val="1"/>
          <w:numId w:val="9"/>
        </w:numPr>
      </w:pPr>
      <w:r>
        <w:t>Open your Applications folder, and double-click Server to begin setup.</w:t>
      </w:r>
    </w:p>
    <w:p w14:paraId="11330A68" w14:textId="77777777" w:rsidR="00D2001A" w:rsidRDefault="00485E8D">
      <w:pPr>
        <w:pStyle w:val="Compact"/>
        <w:numPr>
          <w:ilvl w:val="0"/>
          <w:numId w:val="1"/>
        </w:numPr>
      </w:pPr>
      <w:r>
        <w:rPr>
          <w:noProof/>
        </w:rPr>
        <w:lastRenderedPageBreak/>
        <w:drawing>
          <wp:inline distT="0" distB="0" distL="0" distR="0" wp14:anchorId="34554576" wp14:editId="465693F0">
            <wp:extent cx="2673350" cy="3517900"/>
            <wp:effectExtent l="0" t="0" r="0" b="0"/>
            <wp:docPr id="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http://files.fmtricks.com/FileMaker-OpenDirectory/1.1%20-%20Mac%20OS%20X%20Server%20-%20Setup%20Server.png"/>
                    <pic:cNvPicPr>
                      <a:picLocks noChangeAspect="1" noChangeArrowheads="1"/>
                    </pic:cNvPicPr>
                  </pic:nvPicPr>
                  <pic:blipFill>
                    <a:blip r:embed="rId11"/>
                    <a:stretch>
                      <a:fillRect/>
                    </a:stretch>
                  </pic:blipFill>
                  <pic:spPr bwMode="auto">
                    <a:xfrm>
                      <a:off x="0" y="0"/>
                      <a:ext cx="2673350" cy="3517900"/>
                    </a:xfrm>
                    <a:prstGeom prst="rect">
                      <a:avLst/>
                    </a:prstGeom>
                    <a:noFill/>
                    <a:ln w="9525">
                      <a:noFill/>
                      <a:headEnd/>
                      <a:tailEnd/>
                    </a:ln>
                  </pic:spPr>
                </pic:pic>
              </a:graphicData>
            </a:graphic>
          </wp:inline>
        </w:drawing>
      </w:r>
    </w:p>
    <w:p w14:paraId="6E22FB24" w14:textId="77777777" w:rsidR="00D2001A" w:rsidRDefault="00485E8D">
      <w:pPr>
        <w:pStyle w:val="Compact"/>
        <w:numPr>
          <w:ilvl w:val="1"/>
          <w:numId w:val="10"/>
        </w:numPr>
      </w:pPr>
      <w:r>
        <w:t>On the second page of the Server setup wizard, "Accessing your Server" you will be given three options. If the sever is not going to be accessible from outside the local network, choose "Local Network" ①.</w:t>
      </w:r>
    </w:p>
    <w:p w14:paraId="4F0984BB" w14:textId="77777777" w:rsidR="00D2001A" w:rsidRDefault="00485E8D">
      <w:pPr>
        <w:pStyle w:val="Compact"/>
        <w:numPr>
          <w:ilvl w:val="0"/>
          <w:numId w:val="1"/>
        </w:numPr>
      </w:pPr>
      <w:r>
        <w:rPr>
          <w:noProof/>
        </w:rPr>
        <w:drawing>
          <wp:inline distT="0" distB="0" distL="0" distR="0" wp14:anchorId="02763063" wp14:editId="0B2B0369">
            <wp:extent cx="2838450" cy="2120900"/>
            <wp:effectExtent l="0" t="0" r="0" b="0"/>
            <wp:docPr id="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http://files.fmtricks.com/FileMaker-OpenDirectory/1.2%20-%20Mac%20OS%20X%20Server%20-%20Network%20Type.png"/>
                    <pic:cNvPicPr>
                      <a:picLocks noChangeAspect="1" noChangeArrowheads="1"/>
                    </pic:cNvPicPr>
                  </pic:nvPicPr>
                  <pic:blipFill>
                    <a:blip r:embed="rId12"/>
                    <a:stretch>
                      <a:fillRect/>
                    </a:stretch>
                  </pic:blipFill>
                  <pic:spPr bwMode="auto">
                    <a:xfrm>
                      <a:off x="0" y="0"/>
                      <a:ext cx="2838450" cy="2120900"/>
                    </a:xfrm>
                    <a:prstGeom prst="rect">
                      <a:avLst/>
                    </a:prstGeom>
                    <a:noFill/>
                    <a:ln w="9525">
                      <a:noFill/>
                      <a:headEnd/>
                      <a:tailEnd/>
                    </a:ln>
                  </pic:spPr>
                </pic:pic>
              </a:graphicData>
            </a:graphic>
          </wp:inline>
        </w:drawing>
      </w:r>
    </w:p>
    <w:p w14:paraId="3B35EAB4" w14:textId="77777777" w:rsidR="00D2001A" w:rsidRDefault="00485E8D">
      <w:pPr>
        <w:pStyle w:val="Compact"/>
        <w:numPr>
          <w:ilvl w:val="1"/>
          <w:numId w:val="11"/>
        </w:numPr>
      </w:pPr>
      <w:r>
        <w:t>Step through Server setup wizard: - On the section "Connecting to your Server" make sure the "Network Address" ① is set to a static IP and "Host Name" ② is set to the domain that resolves to the static IP your configured.</w:t>
      </w:r>
    </w:p>
    <w:p w14:paraId="1E79BD08" w14:textId="77777777" w:rsidR="00D2001A" w:rsidRDefault="00485E8D">
      <w:pPr>
        <w:numPr>
          <w:ilvl w:val="0"/>
          <w:numId w:val="1"/>
        </w:numPr>
      </w:pPr>
      <w:r>
        <w:rPr>
          <w:noProof/>
        </w:rPr>
        <w:lastRenderedPageBreak/>
        <w:drawing>
          <wp:inline distT="0" distB="0" distL="0" distR="0" wp14:anchorId="0C2E8487" wp14:editId="6F9EEE0C">
            <wp:extent cx="3746500" cy="2832100"/>
            <wp:effectExtent l="0" t="0" r="0" b="0"/>
            <wp:docPr id="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http://files.fmtricks.com/FileMaker-OpenDirectory/1.3%20-%20Mac%20OS%20X%20Server%20-%20Host%20Name.png"/>
                    <pic:cNvPicPr>
                      <a:picLocks noChangeAspect="1" noChangeArrowheads="1"/>
                    </pic:cNvPicPr>
                  </pic:nvPicPr>
                  <pic:blipFill>
                    <a:blip r:embed="rId13"/>
                    <a:stretch>
                      <a:fillRect/>
                    </a:stretch>
                  </pic:blipFill>
                  <pic:spPr bwMode="auto">
                    <a:xfrm>
                      <a:off x="0" y="0"/>
                      <a:ext cx="3746500" cy="2832100"/>
                    </a:xfrm>
                    <a:prstGeom prst="rect">
                      <a:avLst/>
                    </a:prstGeom>
                    <a:noFill/>
                    <a:ln w="9525">
                      <a:noFill/>
                      <a:headEnd/>
                      <a:tailEnd/>
                    </a:ln>
                  </pic:spPr>
                </pic:pic>
              </a:graphicData>
            </a:graphic>
          </wp:inline>
        </w:drawing>
      </w:r>
    </w:p>
    <w:p w14:paraId="3F5593E1" w14:textId="77777777" w:rsidR="00D2001A" w:rsidRDefault="00485E8D">
      <w:pPr>
        <w:pStyle w:val="ImageCaption"/>
        <w:numPr>
          <w:ilvl w:val="0"/>
          <w:numId w:val="1"/>
        </w:numPr>
      </w:pPr>
      <w:r>
        <w:t>1.3 - Mac OS X Server - Host Name</w:t>
      </w:r>
    </w:p>
    <w:p w14:paraId="5116EC83" w14:textId="77777777" w:rsidR="00D2001A" w:rsidRDefault="00485E8D">
      <w:pPr>
        <w:pStyle w:val="Heading2"/>
      </w:pPr>
      <w:bookmarkStart w:id="7" w:name="open-directory-configuration"/>
      <w:r>
        <w:t>2. Open Directory Configuration</w:t>
      </w:r>
    </w:p>
    <w:bookmarkEnd w:id="7"/>
    <w:p w14:paraId="777C4C42" w14:textId="77777777" w:rsidR="00D2001A" w:rsidRDefault="00485E8D">
      <w:pPr>
        <w:pStyle w:val="BlockQuote"/>
      </w:pPr>
      <w:r>
        <w:rPr>
          <w:b/>
          <w:i/>
        </w:rPr>
        <w:t>— Static IP (required)</w:t>
      </w:r>
    </w:p>
    <w:p w14:paraId="768664AD" w14:textId="77777777" w:rsidR="00D2001A" w:rsidRDefault="00485E8D">
      <w:pPr>
        <w:pStyle w:val="BlockQuote"/>
      </w:pPr>
      <w:r>
        <w:rPr>
          <w:b/>
          <w:i/>
        </w:rPr>
        <w:t>— Resolvable DNS Name (required)</w:t>
      </w:r>
    </w:p>
    <w:p w14:paraId="1CD145D9" w14:textId="77777777" w:rsidR="00D2001A" w:rsidRDefault="00485E8D">
      <w:pPr>
        <w:pStyle w:val="Compact"/>
        <w:numPr>
          <w:ilvl w:val="0"/>
          <w:numId w:val="12"/>
        </w:numPr>
      </w:pPr>
      <w:r>
        <w:t>Open the "Server" application.</w:t>
      </w:r>
    </w:p>
    <w:p w14:paraId="23715932" w14:textId="77777777" w:rsidR="00D2001A" w:rsidRDefault="00485E8D">
      <w:pPr>
        <w:numPr>
          <w:ilvl w:val="0"/>
          <w:numId w:val="12"/>
        </w:numPr>
      </w:pPr>
      <w:r>
        <w:t>Choose "Open Directory" under "SERVICES" section.</w:t>
      </w:r>
    </w:p>
    <w:p w14:paraId="4E7791F4" w14:textId="77777777" w:rsidR="00D2001A" w:rsidRDefault="00485E8D">
      <w:pPr>
        <w:numPr>
          <w:ilvl w:val="0"/>
          <w:numId w:val="1"/>
        </w:numPr>
      </w:pPr>
      <w:r>
        <w:rPr>
          <w:noProof/>
        </w:rPr>
        <w:lastRenderedPageBreak/>
        <w:drawing>
          <wp:inline distT="0" distB="0" distL="0" distR="0" wp14:anchorId="3F1F2A17" wp14:editId="299E7E50">
            <wp:extent cx="6343650" cy="4425950"/>
            <wp:effectExtent l="0" t="0" r="0" b="0"/>
            <wp:docPr id="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http://files.fmtricks.com/FileMaker-OpenDirectory/2.1%20-%20Open%20Directory%20Setup%20-%20Select%20Open%20Directory.png"/>
                    <pic:cNvPicPr>
                      <a:picLocks noChangeAspect="1" noChangeArrowheads="1"/>
                    </pic:cNvPicPr>
                  </pic:nvPicPr>
                  <pic:blipFill>
                    <a:blip r:embed="rId14"/>
                    <a:stretch>
                      <a:fillRect/>
                    </a:stretch>
                  </pic:blipFill>
                  <pic:spPr bwMode="auto">
                    <a:xfrm>
                      <a:off x="0" y="0"/>
                      <a:ext cx="6343650" cy="4425950"/>
                    </a:xfrm>
                    <a:prstGeom prst="rect">
                      <a:avLst/>
                    </a:prstGeom>
                    <a:noFill/>
                    <a:ln w="9525">
                      <a:noFill/>
                      <a:headEnd/>
                      <a:tailEnd/>
                    </a:ln>
                  </pic:spPr>
                </pic:pic>
              </a:graphicData>
            </a:graphic>
          </wp:inline>
        </w:drawing>
      </w:r>
    </w:p>
    <w:p w14:paraId="5C271FB8" w14:textId="77777777" w:rsidR="00D2001A" w:rsidRDefault="00485E8D">
      <w:pPr>
        <w:pStyle w:val="ImageCaption"/>
        <w:numPr>
          <w:ilvl w:val="0"/>
          <w:numId w:val="1"/>
        </w:numPr>
      </w:pPr>
      <w:r>
        <w:t>Screenshot 2.1 - Open Directory Setup - Select Open Directory</w:t>
      </w:r>
    </w:p>
    <w:p w14:paraId="63F8CD21" w14:textId="77777777" w:rsidR="00D2001A" w:rsidRDefault="00485E8D">
      <w:pPr>
        <w:numPr>
          <w:ilvl w:val="0"/>
          <w:numId w:val="12"/>
        </w:numPr>
      </w:pPr>
      <w:r>
        <w:t>Start the Open Directory setup wizard by clicking on the OFF/ON toggle.</w:t>
      </w:r>
    </w:p>
    <w:p w14:paraId="5AE24B6B" w14:textId="77777777" w:rsidR="00D2001A" w:rsidRDefault="00485E8D">
      <w:pPr>
        <w:numPr>
          <w:ilvl w:val="0"/>
          <w:numId w:val="12"/>
        </w:numPr>
      </w:pPr>
      <w:r>
        <w:t>Choose "Create a new Open Directory domain", and click next.</w:t>
      </w:r>
    </w:p>
    <w:p w14:paraId="36743F4F" w14:textId="77777777" w:rsidR="00D2001A" w:rsidRDefault="00485E8D">
      <w:pPr>
        <w:numPr>
          <w:ilvl w:val="0"/>
          <w:numId w:val="12"/>
        </w:numPr>
      </w:pPr>
      <w:r>
        <w:t>Enter the information for the Directory Administrator account, click next.</w:t>
      </w:r>
    </w:p>
    <w:p w14:paraId="24AD81B5" w14:textId="77777777" w:rsidR="00D2001A" w:rsidRDefault="00485E8D">
      <w:pPr>
        <w:numPr>
          <w:ilvl w:val="0"/>
          <w:numId w:val="12"/>
        </w:numPr>
      </w:pPr>
      <w:r>
        <w:t>Enter the organization name and the email address of the server administrator, click next.</w:t>
      </w:r>
    </w:p>
    <w:p w14:paraId="2F55C596" w14:textId="77777777" w:rsidR="00D2001A" w:rsidRDefault="00485E8D">
      <w:pPr>
        <w:numPr>
          <w:ilvl w:val="0"/>
          <w:numId w:val="12"/>
        </w:numPr>
      </w:pPr>
      <w:r>
        <w:t>Click on "Set Up" to configure and enable Open Directory.</w:t>
      </w:r>
    </w:p>
    <w:p w14:paraId="0889D440" w14:textId="77777777" w:rsidR="00D2001A" w:rsidRDefault="00485E8D">
      <w:pPr>
        <w:numPr>
          <w:ilvl w:val="0"/>
          <w:numId w:val="12"/>
        </w:numPr>
      </w:pPr>
      <w:r>
        <w:t xml:space="preserve">Setup SSL Certificate ①, make sure that "Secure services using:" is set to your SSL certificate and </w:t>
      </w:r>
      <w:r>
        <w:rPr>
          <w:b/>
        </w:rPr>
        <w:t>NOT</w:t>
      </w:r>
      <w:r>
        <w:t xml:space="preserve"> "Custom configuration".</w:t>
      </w:r>
    </w:p>
    <w:p w14:paraId="2AA05D0A" w14:textId="77777777" w:rsidR="00D2001A" w:rsidRDefault="00485E8D">
      <w:pPr>
        <w:pStyle w:val="Compact"/>
        <w:numPr>
          <w:ilvl w:val="0"/>
          <w:numId w:val="1"/>
        </w:numPr>
      </w:pPr>
      <w:r>
        <w:rPr>
          <w:noProof/>
        </w:rPr>
        <w:lastRenderedPageBreak/>
        <w:drawing>
          <wp:inline distT="0" distB="0" distL="0" distR="0" wp14:anchorId="40608141" wp14:editId="514B6B4F">
            <wp:extent cx="6388100" cy="4432300"/>
            <wp:effectExtent l="0" t="0" r="0" b="0"/>
            <wp:docPr id="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http://files.fmtricks.com/FileMaker-OpenDirectory/2.2%20-%20Mac%20OS%20X%20Server%20-%20Setup%20SSL.png"/>
                    <pic:cNvPicPr>
                      <a:picLocks noChangeAspect="1" noChangeArrowheads="1"/>
                    </pic:cNvPicPr>
                  </pic:nvPicPr>
                  <pic:blipFill>
                    <a:blip r:embed="rId15"/>
                    <a:stretch>
                      <a:fillRect/>
                    </a:stretch>
                  </pic:blipFill>
                  <pic:spPr bwMode="auto">
                    <a:xfrm>
                      <a:off x="0" y="0"/>
                      <a:ext cx="6388100" cy="4432300"/>
                    </a:xfrm>
                    <a:prstGeom prst="rect">
                      <a:avLst/>
                    </a:prstGeom>
                    <a:noFill/>
                    <a:ln w="9525">
                      <a:noFill/>
                      <a:headEnd/>
                      <a:tailEnd/>
                    </a:ln>
                  </pic:spPr>
                </pic:pic>
              </a:graphicData>
            </a:graphic>
          </wp:inline>
        </w:drawing>
      </w:r>
    </w:p>
    <w:p w14:paraId="651E0E8A" w14:textId="77777777" w:rsidR="00D2001A" w:rsidRDefault="00485E8D">
      <w:pPr>
        <w:pStyle w:val="Compact"/>
        <w:numPr>
          <w:ilvl w:val="1"/>
          <w:numId w:val="13"/>
        </w:numPr>
      </w:pPr>
      <w:r>
        <w:t>Use the existing self-signed certificate ②.</w:t>
      </w:r>
    </w:p>
    <w:p w14:paraId="4D20B007" w14:textId="77777777" w:rsidR="00D2001A" w:rsidRDefault="00485E8D">
      <w:pPr>
        <w:pStyle w:val="Compact"/>
        <w:numPr>
          <w:ilvl w:val="2"/>
          <w:numId w:val="14"/>
        </w:numPr>
      </w:pPr>
      <w:r>
        <w:rPr>
          <w:b/>
          <w:i/>
        </w:rPr>
        <w:t>OR</w:t>
      </w:r>
    </w:p>
    <w:p w14:paraId="7A0DEBF5" w14:textId="77777777" w:rsidR="00D2001A" w:rsidRDefault="00485E8D">
      <w:pPr>
        <w:pStyle w:val="Compact"/>
        <w:numPr>
          <w:ilvl w:val="1"/>
          <w:numId w:val="13"/>
        </w:numPr>
      </w:pPr>
      <w:r>
        <w:t>Use a third-party certificate, by clicking on the plus sign ③ and generate a CSR for use with a trusted SSL provider – [OS X Server: Configuring clients to use SSL for Open Directory binding] (http://support.apple.com/kb/HT4183)</w:t>
      </w:r>
    </w:p>
    <w:p w14:paraId="03221A08" w14:textId="77777777" w:rsidR="00D2001A" w:rsidRDefault="00485E8D">
      <w:pPr>
        <w:pStyle w:val="Heading3"/>
      </w:pPr>
      <w:bookmarkStart w:id="8" w:name="open-directory-users-groups2"/>
      <w:r>
        <w:t>Open Directory Users &amp; Groups</w:t>
      </w:r>
      <w:r w:rsidRPr="00485E8D">
        <w:rPr>
          <w:vertAlign w:val="superscript"/>
        </w:rPr>
        <w:t>2</w:t>
      </w:r>
    </w:p>
    <w:bookmarkEnd w:id="8"/>
    <w:p w14:paraId="4E4D5A7B" w14:textId="77777777" w:rsidR="00D2001A" w:rsidRDefault="00485E8D">
      <w:r>
        <w:t>Now that you have a working Open Directory server, you will need to setup users and groups to use for authentication.</w:t>
      </w:r>
    </w:p>
    <w:p w14:paraId="0894F5A9" w14:textId="77777777" w:rsidR="00D2001A" w:rsidRDefault="00485E8D">
      <w:pPr>
        <w:pStyle w:val="BlockQuote"/>
      </w:pPr>
      <w:r>
        <w:t>For more control over Users &amp; Groups you can download "[Workgroup Manager]((http://support.apple.com/kb/DL1567)" directly from Apple.</w:t>
      </w:r>
    </w:p>
    <w:p w14:paraId="55A0F7C2" w14:textId="77777777" w:rsidR="00D2001A" w:rsidRDefault="00485E8D">
      <w:pPr>
        <w:pStyle w:val="Heading4"/>
      </w:pPr>
      <w:bookmarkStart w:id="9" w:name="groups"/>
      <w:r>
        <w:t>Groups</w:t>
      </w:r>
    </w:p>
    <w:bookmarkEnd w:id="9"/>
    <w:p w14:paraId="1B4DC37E" w14:textId="77777777" w:rsidR="00D2001A" w:rsidRDefault="00485E8D">
      <w:pPr>
        <w:pStyle w:val="Compact"/>
        <w:numPr>
          <w:ilvl w:val="0"/>
          <w:numId w:val="15"/>
        </w:numPr>
      </w:pPr>
      <w:r>
        <w:t>Click on "Groups" ① under "ACCOUNTS" and then choose "Local Network Groups" from the drop down menu ②.</w:t>
      </w:r>
    </w:p>
    <w:p w14:paraId="11516F79" w14:textId="77777777" w:rsidR="00D2001A" w:rsidRDefault="00485E8D">
      <w:r>
        <w:rPr>
          <w:noProof/>
        </w:rPr>
        <w:lastRenderedPageBreak/>
        <w:drawing>
          <wp:inline distT="0" distB="0" distL="0" distR="0" wp14:anchorId="5560A797" wp14:editId="780A294A">
            <wp:extent cx="6337300" cy="4419600"/>
            <wp:effectExtent l="0" t="0" r="0" b="0"/>
            <wp:docPr id="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http://files.fmtricks.com/FileMaker-OpenDirectory/2.3%20-%20Open%20Directory%20Setup%20-%20Groups.png"/>
                    <pic:cNvPicPr>
                      <a:picLocks noChangeAspect="1" noChangeArrowheads="1"/>
                    </pic:cNvPicPr>
                  </pic:nvPicPr>
                  <pic:blipFill>
                    <a:blip r:embed="rId16"/>
                    <a:stretch>
                      <a:fillRect/>
                    </a:stretch>
                  </pic:blipFill>
                  <pic:spPr bwMode="auto">
                    <a:xfrm>
                      <a:off x="0" y="0"/>
                      <a:ext cx="6337300" cy="4419600"/>
                    </a:xfrm>
                    <a:prstGeom prst="rect">
                      <a:avLst/>
                    </a:prstGeom>
                    <a:noFill/>
                    <a:ln w="9525">
                      <a:noFill/>
                      <a:headEnd/>
                      <a:tailEnd/>
                    </a:ln>
                  </pic:spPr>
                </pic:pic>
              </a:graphicData>
            </a:graphic>
          </wp:inline>
        </w:drawing>
      </w:r>
    </w:p>
    <w:p w14:paraId="7C2E3F5C" w14:textId="77777777" w:rsidR="00D2001A" w:rsidRDefault="00485E8D">
      <w:pPr>
        <w:pStyle w:val="ImageCaption"/>
      </w:pPr>
      <w:r>
        <w:t>Screenshot 2.3 - Open Directory Setup - Groups</w:t>
      </w:r>
    </w:p>
    <w:p w14:paraId="1541946D" w14:textId="77777777" w:rsidR="00D2001A" w:rsidRDefault="00485E8D">
      <w:pPr>
        <w:pStyle w:val="Compact"/>
        <w:numPr>
          <w:ilvl w:val="0"/>
          <w:numId w:val="16"/>
        </w:numPr>
      </w:pPr>
      <w:r>
        <w:t>Click on the plus "+" button to create groups to control access to FileMaker databases.</w:t>
      </w:r>
    </w:p>
    <w:p w14:paraId="0FE7D193" w14:textId="77777777" w:rsidR="00D2001A" w:rsidRDefault="00485E8D">
      <w:pPr>
        <w:pStyle w:val="Heading4"/>
      </w:pPr>
      <w:bookmarkStart w:id="10" w:name="users"/>
      <w:r>
        <w:t>Users</w:t>
      </w:r>
    </w:p>
    <w:bookmarkEnd w:id="10"/>
    <w:p w14:paraId="4B5F9BD0" w14:textId="77777777" w:rsidR="00D2001A" w:rsidRDefault="00485E8D">
      <w:pPr>
        <w:pStyle w:val="Compact"/>
        <w:numPr>
          <w:ilvl w:val="0"/>
          <w:numId w:val="17"/>
        </w:numPr>
      </w:pPr>
      <w:r>
        <w:t>Click on "Users" ① under "ACCOUNTS" and then choose "Local Network Users" from the drop down menu ②.</w:t>
      </w:r>
    </w:p>
    <w:p w14:paraId="2DE9693C" w14:textId="77777777" w:rsidR="00D2001A" w:rsidRDefault="00485E8D">
      <w:r>
        <w:rPr>
          <w:noProof/>
        </w:rPr>
        <w:lastRenderedPageBreak/>
        <w:drawing>
          <wp:inline distT="0" distB="0" distL="0" distR="0" wp14:anchorId="38DEE921" wp14:editId="5AA26A88">
            <wp:extent cx="6362700" cy="4425950"/>
            <wp:effectExtent l="0" t="0" r="0" b="0"/>
            <wp:docPr id="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http://files.fmtricks.com/FileMaker-OpenDirectory/2.4%20-%20Open%20Directory%20Setup%20-%20Users.png"/>
                    <pic:cNvPicPr>
                      <a:picLocks noChangeAspect="1" noChangeArrowheads="1"/>
                    </pic:cNvPicPr>
                  </pic:nvPicPr>
                  <pic:blipFill>
                    <a:blip r:embed="rId17"/>
                    <a:stretch>
                      <a:fillRect/>
                    </a:stretch>
                  </pic:blipFill>
                  <pic:spPr bwMode="auto">
                    <a:xfrm>
                      <a:off x="0" y="0"/>
                      <a:ext cx="6362700" cy="4425950"/>
                    </a:xfrm>
                    <a:prstGeom prst="rect">
                      <a:avLst/>
                    </a:prstGeom>
                    <a:noFill/>
                    <a:ln w="9525">
                      <a:noFill/>
                      <a:headEnd/>
                      <a:tailEnd/>
                    </a:ln>
                  </pic:spPr>
                </pic:pic>
              </a:graphicData>
            </a:graphic>
          </wp:inline>
        </w:drawing>
      </w:r>
    </w:p>
    <w:p w14:paraId="6E76E122" w14:textId="77777777" w:rsidR="00D2001A" w:rsidRDefault="00485E8D">
      <w:pPr>
        <w:pStyle w:val="ImageCaption"/>
      </w:pPr>
      <w:r>
        <w:t>Screenshot 2.4 - Open Directory Setup - Users</w:t>
      </w:r>
    </w:p>
    <w:p w14:paraId="61A7DA59" w14:textId="77777777" w:rsidR="00D2001A" w:rsidRDefault="00485E8D">
      <w:pPr>
        <w:numPr>
          <w:ilvl w:val="0"/>
          <w:numId w:val="18"/>
        </w:numPr>
      </w:pPr>
      <w:r>
        <w:t>Click on the plus "+" button to create a user, enter the users information and click "Done".</w:t>
      </w:r>
    </w:p>
    <w:p w14:paraId="7F70720D" w14:textId="77777777" w:rsidR="00D2001A" w:rsidRDefault="00485E8D">
      <w:pPr>
        <w:numPr>
          <w:ilvl w:val="0"/>
          <w:numId w:val="18"/>
        </w:numPr>
      </w:pPr>
      <w:r>
        <w:t>Now right-click the newly created user, and select "Edit User…"</w:t>
      </w:r>
    </w:p>
    <w:p w14:paraId="17D4683E" w14:textId="77777777" w:rsidR="00D2001A" w:rsidRDefault="00485E8D">
      <w:pPr>
        <w:numPr>
          <w:ilvl w:val="0"/>
          <w:numId w:val="18"/>
        </w:numPr>
      </w:pPr>
      <w:r>
        <w:t>You can assign groups to a user by click in the plus "+" button (1), and then begin typing in the blank Groups line to get the option to browse (2), which will open the Groups floating window. To add groups to the user, just drag the group name into the user Groups list.</w:t>
      </w:r>
    </w:p>
    <w:p w14:paraId="4AAFCE64" w14:textId="77777777" w:rsidR="00D2001A" w:rsidRDefault="00485E8D">
      <w:pPr>
        <w:pStyle w:val="Heading2"/>
      </w:pPr>
      <w:bookmarkStart w:id="11" w:name="filemaker-pro-server-configuration"/>
      <w:r>
        <w:t>3. FileMaker Pro Server Configuration</w:t>
      </w:r>
    </w:p>
    <w:p w14:paraId="558DB130" w14:textId="77777777" w:rsidR="00D2001A" w:rsidRDefault="00485E8D">
      <w:pPr>
        <w:pStyle w:val="Heading3"/>
      </w:pPr>
      <w:bookmarkStart w:id="12" w:name="bind-to-open-directory"/>
      <w:bookmarkEnd w:id="11"/>
      <w:r>
        <w:t>Bind to Open Directory</w:t>
      </w:r>
    </w:p>
    <w:bookmarkEnd w:id="12"/>
    <w:p w14:paraId="37D356A1" w14:textId="77777777" w:rsidR="00D2001A" w:rsidRDefault="00485E8D">
      <w:pPr>
        <w:pStyle w:val="BlockQuote"/>
      </w:pPr>
      <w:r>
        <w:t>These steps only apply if the FileMaker and Open Directory servers are on separate machines.</w:t>
      </w:r>
    </w:p>
    <w:p w14:paraId="41AF304F" w14:textId="77777777" w:rsidR="00D2001A" w:rsidRDefault="00485E8D">
      <w:pPr>
        <w:numPr>
          <w:ilvl w:val="0"/>
          <w:numId w:val="19"/>
        </w:numPr>
      </w:pPr>
      <w:r>
        <w:t>Open System Preferences, and select "Users &amp; Groups".</w:t>
      </w:r>
    </w:p>
    <w:p w14:paraId="78DD2E06" w14:textId="77777777" w:rsidR="00D2001A" w:rsidRDefault="00485E8D">
      <w:pPr>
        <w:numPr>
          <w:ilvl w:val="0"/>
          <w:numId w:val="19"/>
        </w:numPr>
      </w:pPr>
      <w:r>
        <w:t>Click on "Login Options" ①, then click on the lock ②, and enter an administrator's credentials.</w:t>
      </w:r>
    </w:p>
    <w:p w14:paraId="583B8886" w14:textId="77777777" w:rsidR="00D2001A" w:rsidRDefault="00485E8D">
      <w:pPr>
        <w:numPr>
          <w:ilvl w:val="0"/>
          <w:numId w:val="1"/>
        </w:numPr>
      </w:pPr>
      <w:r>
        <w:rPr>
          <w:noProof/>
        </w:rPr>
        <w:lastRenderedPageBreak/>
        <w:drawing>
          <wp:inline distT="0" distB="0" distL="0" distR="0" wp14:anchorId="23DDD18E" wp14:editId="0FBCE884">
            <wp:extent cx="4241800" cy="3194050"/>
            <wp:effectExtent l="0" t="0" r="0" b="0"/>
            <wp:docPr id="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http://files.fmtricks.com/FileMaker-OpenDirectory/3.1%20-%20FileMaker%20Server%20-%20System%20Preferences.png"/>
                    <pic:cNvPicPr>
                      <a:picLocks noChangeAspect="1" noChangeArrowheads="1"/>
                    </pic:cNvPicPr>
                  </pic:nvPicPr>
                  <pic:blipFill>
                    <a:blip r:embed="rId18"/>
                    <a:stretch>
                      <a:fillRect/>
                    </a:stretch>
                  </pic:blipFill>
                  <pic:spPr bwMode="auto">
                    <a:xfrm>
                      <a:off x="0" y="0"/>
                      <a:ext cx="4241800" cy="3194050"/>
                    </a:xfrm>
                    <a:prstGeom prst="rect">
                      <a:avLst/>
                    </a:prstGeom>
                    <a:noFill/>
                    <a:ln w="9525">
                      <a:noFill/>
                      <a:headEnd/>
                      <a:tailEnd/>
                    </a:ln>
                  </pic:spPr>
                </pic:pic>
              </a:graphicData>
            </a:graphic>
          </wp:inline>
        </w:drawing>
      </w:r>
    </w:p>
    <w:p w14:paraId="7EF16FB1" w14:textId="77777777" w:rsidR="00D2001A" w:rsidRDefault="00485E8D">
      <w:pPr>
        <w:pStyle w:val="ImageCaption"/>
        <w:numPr>
          <w:ilvl w:val="0"/>
          <w:numId w:val="1"/>
        </w:numPr>
      </w:pPr>
      <w:r>
        <w:t>3.1 - FileMaker Server - System Preferences</w:t>
      </w:r>
    </w:p>
    <w:p w14:paraId="0F56D28A" w14:textId="77777777" w:rsidR="00D2001A" w:rsidRDefault="00485E8D">
      <w:pPr>
        <w:numPr>
          <w:ilvl w:val="0"/>
          <w:numId w:val="19"/>
        </w:numPr>
      </w:pPr>
      <w:r>
        <w:t>Click on "Join…" ①, then click on the Server drop-down ②. You should see your Open Directory server in the list, if you do not, enter the fully qualified domain (FQDN). Press enter to bind to the directory server.</w:t>
      </w:r>
    </w:p>
    <w:p w14:paraId="10D7A7B7" w14:textId="77777777" w:rsidR="00D2001A" w:rsidRDefault="00485E8D">
      <w:pPr>
        <w:numPr>
          <w:ilvl w:val="0"/>
          <w:numId w:val="1"/>
        </w:numPr>
      </w:pPr>
      <w:r>
        <w:rPr>
          <w:noProof/>
        </w:rPr>
        <w:drawing>
          <wp:inline distT="0" distB="0" distL="0" distR="0" wp14:anchorId="5D30BEB5" wp14:editId="32110CC8">
            <wp:extent cx="4254500" cy="3213100"/>
            <wp:effectExtent l="0" t="0" r="0" b="0"/>
            <wp:docPr id="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http://files.fmtricks.com/FileMaker-OpenDirectory/3.2%20-%20FileMaker%20Server%20-%20Bind%20to%20Directory.png"/>
                    <pic:cNvPicPr>
                      <a:picLocks noChangeAspect="1" noChangeArrowheads="1"/>
                    </pic:cNvPicPr>
                  </pic:nvPicPr>
                  <pic:blipFill>
                    <a:blip r:embed="rId19"/>
                    <a:stretch>
                      <a:fillRect/>
                    </a:stretch>
                  </pic:blipFill>
                  <pic:spPr bwMode="auto">
                    <a:xfrm>
                      <a:off x="0" y="0"/>
                      <a:ext cx="4254500" cy="3213100"/>
                    </a:xfrm>
                    <a:prstGeom prst="rect">
                      <a:avLst/>
                    </a:prstGeom>
                    <a:noFill/>
                    <a:ln w="9525">
                      <a:noFill/>
                      <a:headEnd/>
                      <a:tailEnd/>
                    </a:ln>
                  </pic:spPr>
                </pic:pic>
              </a:graphicData>
            </a:graphic>
          </wp:inline>
        </w:drawing>
      </w:r>
    </w:p>
    <w:p w14:paraId="3C49D812" w14:textId="77777777" w:rsidR="00D2001A" w:rsidRDefault="00485E8D">
      <w:pPr>
        <w:pStyle w:val="ImageCaption"/>
        <w:numPr>
          <w:ilvl w:val="0"/>
          <w:numId w:val="1"/>
        </w:numPr>
      </w:pPr>
      <w:r>
        <w:t>3.2 - FileMaker Server - Bind to Directory</w:t>
      </w:r>
    </w:p>
    <w:p w14:paraId="77F2F40A" w14:textId="77777777" w:rsidR="00D2001A" w:rsidRDefault="00485E8D">
      <w:pPr>
        <w:pStyle w:val="Heading3"/>
      </w:pPr>
      <w:bookmarkStart w:id="13" w:name="configure-filemaker-server"/>
      <w:r>
        <w:lastRenderedPageBreak/>
        <w:t>Configure FileMaker Server</w:t>
      </w:r>
    </w:p>
    <w:bookmarkEnd w:id="13"/>
    <w:p w14:paraId="3E892B1B" w14:textId="77777777" w:rsidR="00D2001A" w:rsidRDefault="00485E8D">
      <w:pPr>
        <w:numPr>
          <w:ilvl w:val="0"/>
          <w:numId w:val="20"/>
        </w:numPr>
      </w:pPr>
      <w:r>
        <w:t>Open the FileMaker Server Admin Console</w:t>
      </w:r>
    </w:p>
    <w:p w14:paraId="2F476DDF" w14:textId="77777777" w:rsidR="00D2001A" w:rsidRDefault="00485E8D">
      <w:pPr>
        <w:numPr>
          <w:ilvl w:val="0"/>
          <w:numId w:val="20"/>
        </w:numPr>
      </w:pPr>
      <w:r>
        <w:t>Click on "Database Server" ①, choose "Security" ②, change "Client Authentication" to "FileMaker and external server accounts" ③, then click Save ④.</w:t>
      </w:r>
    </w:p>
    <w:p w14:paraId="624ECD4A" w14:textId="77777777" w:rsidR="00D2001A" w:rsidRDefault="00485E8D">
      <w:pPr>
        <w:numPr>
          <w:ilvl w:val="0"/>
          <w:numId w:val="1"/>
        </w:numPr>
      </w:pPr>
      <w:r>
        <w:rPr>
          <w:noProof/>
        </w:rPr>
        <w:drawing>
          <wp:inline distT="0" distB="0" distL="0" distR="0" wp14:anchorId="53242521" wp14:editId="2CB13FFA">
            <wp:extent cx="4160520" cy="3124200"/>
            <wp:effectExtent l="0" t="0" r="0" b="0"/>
            <wp:docPr id="1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http://files.fmtricks.com/FileMaker-OpenDirectory/3.3%20-%20FileMaker%20Server%20-%20Admin%20Console%20-%20Security.png"/>
                    <pic:cNvPicPr>
                      <a:picLocks noChangeAspect="1" noChangeArrowheads="1"/>
                    </pic:cNvPicPr>
                  </pic:nvPicPr>
                  <pic:blipFill>
                    <a:blip r:embed="rId20"/>
                    <a:stretch>
                      <a:fillRect/>
                    </a:stretch>
                  </pic:blipFill>
                  <pic:spPr bwMode="auto">
                    <a:xfrm>
                      <a:off x="0" y="0"/>
                      <a:ext cx="4160520" cy="3124200"/>
                    </a:xfrm>
                    <a:prstGeom prst="rect">
                      <a:avLst/>
                    </a:prstGeom>
                    <a:noFill/>
                    <a:ln w="9525">
                      <a:noFill/>
                      <a:headEnd/>
                      <a:tailEnd/>
                    </a:ln>
                  </pic:spPr>
                </pic:pic>
              </a:graphicData>
            </a:graphic>
          </wp:inline>
        </w:drawing>
      </w:r>
    </w:p>
    <w:p w14:paraId="04268274" w14:textId="77777777" w:rsidR="00D2001A" w:rsidRDefault="00485E8D">
      <w:pPr>
        <w:pStyle w:val="ImageCaption"/>
        <w:numPr>
          <w:ilvl w:val="0"/>
          <w:numId w:val="1"/>
        </w:numPr>
      </w:pPr>
      <w:r>
        <w:t>3.3 - FileMaker Server - Admin Console - Security</w:t>
      </w:r>
    </w:p>
    <w:p w14:paraId="54674533" w14:textId="77777777" w:rsidR="00D2001A" w:rsidRDefault="00485E8D">
      <w:pPr>
        <w:pStyle w:val="Heading3"/>
      </w:pPr>
      <w:bookmarkStart w:id="14" w:name="optional-filemaker-server-configuration"/>
      <w:r>
        <w:t>Optional FileMaker Server Configuration</w:t>
      </w:r>
    </w:p>
    <w:bookmarkEnd w:id="14"/>
    <w:p w14:paraId="18D6A40D" w14:textId="77777777" w:rsidR="00D2001A" w:rsidRDefault="00485E8D">
      <w:pPr>
        <w:pStyle w:val="Compact"/>
        <w:numPr>
          <w:ilvl w:val="0"/>
          <w:numId w:val="21"/>
        </w:numPr>
      </w:pPr>
      <w:r>
        <w:t>Open Directory authentication may also be used to configure access to the FileMaker Server Admin Console. Click on "Administrator Groups" ① click Add ②. Configure the group.</w:t>
      </w:r>
    </w:p>
    <w:p w14:paraId="7D60371F" w14:textId="77777777" w:rsidR="00D2001A" w:rsidRDefault="00485E8D">
      <w:pPr>
        <w:pStyle w:val="Compact"/>
        <w:numPr>
          <w:ilvl w:val="1"/>
          <w:numId w:val="22"/>
        </w:numPr>
      </w:pPr>
      <w:r>
        <w:t>Click on "Administrator Groups" ①</w:t>
      </w:r>
    </w:p>
    <w:p w14:paraId="6F2FAD80" w14:textId="77777777" w:rsidR="00D2001A" w:rsidRDefault="00485E8D">
      <w:pPr>
        <w:pStyle w:val="Compact"/>
        <w:numPr>
          <w:ilvl w:val="1"/>
          <w:numId w:val="22"/>
        </w:numPr>
      </w:pPr>
      <w:r>
        <w:t>Click Add ②</w:t>
      </w:r>
    </w:p>
    <w:p w14:paraId="131FF07A" w14:textId="77777777" w:rsidR="00D2001A" w:rsidRDefault="00485E8D">
      <w:pPr>
        <w:pStyle w:val="Compact"/>
        <w:numPr>
          <w:ilvl w:val="1"/>
          <w:numId w:val="22"/>
        </w:numPr>
      </w:pPr>
      <w:r>
        <w:t>Enter "Group Name" ③</w:t>
      </w:r>
    </w:p>
    <w:p w14:paraId="4B593E3A" w14:textId="77777777" w:rsidR="00D2001A" w:rsidRDefault="00485E8D">
      <w:pPr>
        <w:pStyle w:val="Compact"/>
        <w:numPr>
          <w:ilvl w:val="1"/>
          <w:numId w:val="22"/>
        </w:numPr>
      </w:pPr>
      <w:r>
        <w:t>Enter "Group Password" ④ (required, but unused)</w:t>
      </w:r>
    </w:p>
    <w:p w14:paraId="39B522F8" w14:textId="77777777" w:rsidR="00D2001A" w:rsidRDefault="00485E8D">
      <w:pPr>
        <w:pStyle w:val="Compact"/>
        <w:numPr>
          <w:ilvl w:val="1"/>
          <w:numId w:val="22"/>
        </w:numPr>
      </w:pPr>
      <w:r>
        <w:t>Check "Use external group" ⑤</w:t>
      </w:r>
    </w:p>
    <w:p w14:paraId="750B4D25" w14:textId="77777777" w:rsidR="00D2001A" w:rsidRDefault="00485E8D">
      <w:pPr>
        <w:pStyle w:val="Compact"/>
        <w:numPr>
          <w:ilvl w:val="1"/>
          <w:numId w:val="22"/>
        </w:numPr>
      </w:pPr>
      <w:r>
        <w:t>Enter Open Directory Group ⑥ to use for authentication.</w:t>
      </w:r>
    </w:p>
    <w:p w14:paraId="4D9B8877" w14:textId="77777777" w:rsidR="00D2001A" w:rsidRDefault="00485E8D">
      <w:pPr>
        <w:pStyle w:val="Compact"/>
        <w:numPr>
          <w:ilvl w:val="1"/>
          <w:numId w:val="22"/>
        </w:numPr>
      </w:pPr>
      <w:r>
        <w:t>Click "Test External Group" ⑦</w:t>
      </w:r>
    </w:p>
    <w:p w14:paraId="62CF192A" w14:textId="77777777" w:rsidR="00D2001A" w:rsidRDefault="00485E8D">
      <w:pPr>
        <w:pStyle w:val="Compact"/>
        <w:numPr>
          <w:ilvl w:val="1"/>
          <w:numId w:val="22"/>
        </w:numPr>
      </w:pPr>
      <w:r>
        <w:t>Click "Select Folder" ⑧ and choose a folder, if you would like to limit access to a specific folder.</w:t>
      </w:r>
    </w:p>
    <w:p w14:paraId="3E055B97" w14:textId="77777777" w:rsidR="00D2001A" w:rsidRDefault="00485E8D">
      <w:pPr>
        <w:pStyle w:val="Compact"/>
        <w:numPr>
          <w:ilvl w:val="1"/>
          <w:numId w:val="22"/>
        </w:numPr>
      </w:pPr>
      <w:r>
        <w:t>Click "Edit Privileges" ⑨, if you would allow privileges beyond the default: View Databases, Send Messages and Disconnect Clients.</w:t>
      </w:r>
    </w:p>
    <w:p w14:paraId="6E9788F1" w14:textId="77777777" w:rsidR="00D2001A" w:rsidRDefault="00485E8D">
      <w:pPr>
        <w:pStyle w:val="Compact"/>
        <w:numPr>
          <w:ilvl w:val="1"/>
          <w:numId w:val="22"/>
        </w:numPr>
      </w:pPr>
      <w:r>
        <w:t>Click Save ⑩</w:t>
      </w:r>
    </w:p>
    <w:p w14:paraId="466D84A1" w14:textId="77777777" w:rsidR="00D2001A" w:rsidRDefault="00485E8D">
      <w:pPr>
        <w:numPr>
          <w:ilvl w:val="0"/>
          <w:numId w:val="1"/>
        </w:numPr>
      </w:pPr>
      <w:r>
        <w:rPr>
          <w:noProof/>
        </w:rPr>
        <w:lastRenderedPageBreak/>
        <w:drawing>
          <wp:inline distT="0" distB="0" distL="0" distR="0" wp14:anchorId="26F01D42" wp14:editId="649F32BC">
            <wp:extent cx="4160520" cy="3124200"/>
            <wp:effectExtent l="0" t="0" r="0" b="0"/>
            <wp:docPr id="1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http://files.fmtricks.com/FileMaker-OpenDirectory/3.4%20-%20FileMaker%20Server%20-%20Admin%20Console%20-%20Admin%20Groups.png"/>
                    <pic:cNvPicPr>
                      <a:picLocks noChangeAspect="1" noChangeArrowheads="1"/>
                    </pic:cNvPicPr>
                  </pic:nvPicPr>
                  <pic:blipFill>
                    <a:blip r:embed="rId21"/>
                    <a:stretch>
                      <a:fillRect/>
                    </a:stretch>
                  </pic:blipFill>
                  <pic:spPr bwMode="auto">
                    <a:xfrm>
                      <a:off x="0" y="0"/>
                      <a:ext cx="4160520" cy="3124200"/>
                    </a:xfrm>
                    <a:prstGeom prst="rect">
                      <a:avLst/>
                    </a:prstGeom>
                    <a:noFill/>
                    <a:ln w="9525">
                      <a:noFill/>
                      <a:headEnd/>
                      <a:tailEnd/>
                    </a:ln>
                  </pic:spPr>
                </pic:pic>
              </a:graphicData>
            </a:graphic>
          </wp:inline>
        </w:drawing>
      </w:r>
    </w:p>
    <w:p w14:paraId="7285F0B9" w14:textId="77777777" w:rsidR="00D2001A" w:rsidRDefault="00485E8D">
      <w:pPr>
        <w:pStyle w:val="ImageCaption"/>
        <w:numPr>
          <w:ilvl w:val="0"/>
          <w:numId w:val="1"/>
        </w:numPr>
      </w:pPr>
      <w:r>
        <w:t>3.4 - FileMaker Server - Admin Console - Admin Groups</w:t>
      </w:r>
    </w:p>
    <w:p w14:paraId="1770DA0D" w14:textId="77777777" w:rsidR="00D2001A" w:rsidRDefault="00485E8D">
      <w:pPr>
        <w:pStyle w:val="Compact"/>
        <w:numPr>
          <w:ilvl w:val="0"/>
          <w:numId w:val="21"/>
        </w:numPr>
      </w:pPr>
      <w:r>
        <w:t>Open Directory authentication may also be used to provide full access to the admin console.</w:t>
      </w:r>
    </w:p>
    <w:p w14:paraId="5F69ED7A" w14:textId="77777777" w:rsidR="00D2001A" w:rsidRDefault="00485E8D">
      <w:pPr>
        <w:pStyle w:val="Compact"/>
        <w:numPr>
          <w:ilvl w:val="1"/>
          <w:numId w:val="23"/>
        </w:numPr>
      </w:pPr>
      <w:r>
        <w:t>Click on "General Setting" ①</w:t>
      </w:r>
    </w:p>
    <w:p w14:paraId="7DC84978" w14:textId="77777777" w:rsidR="00D2001A" w:rsidRDefault="00485E8D">
      <w:pPr>
        <w:pStyle w:val="Compact"/>
        <w:numPr>
          <w:ilvl w:val="1"/>
          <w:numId w:val="23"/>
        </w:numPr>
      </w:pPr>
      <w:r>
        <w:t>Check "Use external group" ②</w:t>
      </w:r>
    </w:p>
    <w:p w14:paraId="07B76CDE" w14:textId="77777777" w:rsidR="00D2001A" w:rsidRDefault="00485E8D">
      <w:pPr>
        <w:pStyle w:val="Compact"/>
        <w:numPr>
          <w:ilvl w:val="1"/>
          <w:numId w:val="23"/>
        </w:numPr>
      </w:pPr>
      <w:r>
        <w:t>Enter Open Directory Group ③ to use for authentication.</w:t>
      </w:r>
    </w:p>
    <w:p w14:paraId="22D84642" w14:textId="77777777" w:rsidR="00D2001A" w:rsidRDefault="00485E8D">
      <w:pPr>
        <w:pStyle w:val="Compact"/>
        <w:numPr>
          <w:ilvl w:val="1"/>
          <w:numId w:val="23"/>
        </w:numPr>
      </w:pPr>
      <w:r>
        <w:t>Click "Test External Group" ④</w:t>
      </w:r>
    </w:p>
    <w:p w14:paraId="5E0C2200" w14:textId="77777777" w:rsidR="00D2001A" w:rsidRDefault="00485E8D">
      <w:pPr>
        <w:pStyle w:val="Compact"/>
        <w:numPr>
          <w:ilvl w:val="1"/>
          <w:numId w:val="23"/>
        </w:numPr>
      </w:pPr>
      <w:r>
        <w:t>Click Save ⑤</w:t>
      </w:r>
    </w:p>
    <w:p w14:paraId="1281338B" w14:textId="77777777" w:rsidR="00D2001A" w:rsidRDefault="00485E8D">
      <w:pPr>
        <w:pStyle w:val="Heading2"/>
      </w:pPr>
      <w:bookmarkStart w:id="15" w:name="filemaker-pro-database-setup"/>
      <w:r>
        <w:t>4. FileMaker Pro Database Setup</w:t>
      </w:r>
    </w:p>
    <w:bookmarkEnd w:id="15"/>
    <w:p w14:paraId="01A3114C" w14:textId="77777777" w:rsidR="00D2001A" w:rsidRDefault="00485E8D">
      <w:pPr>
        <w:pStyle w:val="BlockQuote"/>
      </w:pPr>
      <w:r>
        <w:t>To use Open Directory for authentication, the database must be hosted on a FileMaker Pro Server configured for Open Directory.</w:t>
      </w:r>
    </w:p>
    <w:p w14:paraId="67DB541E" w14:textId="77777777" w:rsidR="00D2001A" w:rsidRDefault="00485E8D">
      <w:pPr>
        <w:pStyle w:val="BlockQuote"/>
      </w:pPr>
      <w:r>
        <w:t>Complete the following steps for each FileMaker Pro database you want to authenticate through OpenDirectory.</w:t>
      </w:r>
    </w:p>
    <w:p w14:paraId="6436F5FD" w14:textId="77777777" w:rsidR="00D2001A" w:rsidRDefault="00485E8D">
      <w:pPr>
        <w:pStyle w:val="Compact"/>
        <w:numPr>
          <w:ilvl w:val="0"/>
          <w:numId w:val="24"/>
        </w:numPr>
      </w:pPr>
      <w:r>
        <w:t>Open database.</w:t>
      </w:r>
    </w:p>
    <w:p w14:paraId="2B87D037" w14:textId="77777777" w:rsidR="00D2001A" w:rsidRDefault="00485E8D">
      <w:pPr>
        <w:numPr>
          <w:ilvl w:val="0"/>
          <w:numId w:val="24"/>
        </w:numPr>
      </w:pPr>
      <w:r>
        <w:t>Go to the menu File -&gt; Manage -&gt; Security</w:t>
      </w:r>
    </w:p>
    <w:p w14:paraId="144B97A3" w14:textId="77777777" w:rsidR="00D2001A" w:rsidRDefault="00485E8D">
      <w:pPr>
        <w:numPr>
          <w:ilvl w:val="0"/>
          <w:numId w:val="1"/>
        </w:numPr>
      </w:pPr>
      <w:r>
        <w:rPr>
          <w:noProof/>
        </w:rPr>
        <w:lastRenderedPageBreak/>
        <w:drawing>
          <wp:inline distT="0" distB="0" distL="0" distR="0" wp14:anchorId="4A6A3442" wp14:editId="67639946">
            <wp:extent cx="4648200" cy="3022600"/>
            <wp:effectExtent l="0" t="0" r="0" b="0"/>
            <wp:docPr id="1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http://files.fmtricks.com/FileMaker-OpenDirectory/4.1%20-%20FileMaker%20Pro%20Database%20-%20Security.png"/>
                    <pic:cNvPicPr>
                      <a:picLocks noChangeAspect="1" noChangeArrowheads="1"/>
                    </pic:cNvPicPr>
                  </pic:nvPicPr>
                  <pic:blipFill>
                    <a:blip r:embed="rId22"/>
                    <a:stretch>
                      <a:fillRect/>
                    </a:stretch>
                  </pic:blipFill>
                  <pic:spPr bwMode="auto">
                    <a:xfrm>
                      <a:off x="0" y="0"/>
                      <a:ext cx="4648200" cy="3022600"/>
                    </a:xfrm>
                    <a:prstGeom prst="rect">
                      <a:avLst/>
                    </a:prstGeom>
                    <a:noFill/>
                    <a:ln w="9525">
                      <a:noFill/>
                      <a:headEnd/>
                      <a:tailEnd/>
                    </a:ln>
                  </pic:spPr>
                </pic:pic>
              </a:graphicData>
            </a:graphic>
          </wp:inline>
        </w:drawing>
      </w:r>
    </w:p>
    <w:p w14:paraId="330510E5" w14:textId="77777777" w:rsidR="00D2001A" w:rsidRDefault="00485E8D">
      <w:pPr>
        <w:pStyle w:val="ImageCaption"/>
        <w:numPr>
          <w:ilvl w:val="0"/>
          <w:numId w:val="1"/>
        </w:numPr>
      </w:pPr>
      <w:r>
        <w:t>4.1 - FileMaker Pro Database - Security</w:t>
      </w:r>
    </w:p>
    <w:p w14:paraId="6466025F" w14:textId="77777777" w:rsidR="00D2001A" w:rsidRDefault="00485E8D">
      <w:pPr>
        <w:pStyle w:val="Compact"/>
        <w:numPr>
          <w:ilvl w:val="0"/>
          <w:numId w:val="24"/>
        </w:numPr>
      </w:pPr>
      <w:r>
        <w:t>Add Open Directory Group Account</w:t>
      </w:r>
    </w:p>
    <w:p w14:paraId="3875E6E8" w14:textId="77777777" w:rsidR="00D2001A" w:rsidRDefault="00485E8D">
      <w:pPr>
        <w:pStyle w:val="Compact"/>
        <w:numPr>
          <w:ilvl w:val="1"/>
          <w:numId w:val="25"/>
        </w:numPr>
      </w:pPr>
      <w:r>
        <w:t>Click "New…" ①</w:t>
      </w:r>
    </w:p>
    <w:p w14:paraId="1E281771" w14:textId="77777777" w:rsidR="00D2001A" w:rsidRDefault="00485E8D">
      <w:pPr>
        <w:pStyle w:val="Compact"/>
        <w:numPr>
          <w:ilvl w:val="1"/>
          <w:numId w:val="25"/>
        </w:numPr>
      </w:pPr>
      <w:r>
        <w:t>Select "External Server" from the "Account is authenticated via" menu ②.</w:t>
      </w:r>
    </w:p>
    <w:p w14:paraId="031816A2" w14:textId="77777777" w:rsidR="00D2001A" w:rsidRDefault="00485E8D">
      <w:pPr>
        <w:pStyle w:val="Compact"/>
        <w:numPr>
          <w:ilvl w:val="1"/>
          <w:numId w:val="25"/>
        </w:numPr>
      </w:pPr>
      <w:r>
        <w:t>For "Group Name" ③, enter the Open Directory Group you would like to use for authentication.</w:t>
      </w:r>
    </w:p>
    <w:p w14:paraId="4E28EA64" w14:textId="77777777" w:rsidR="00D2001A" w:rsidRDefault="00485E8D">
      <w:pPr>
        <w:pStyle w:val="Compact"/>
        <w:numPr>
          <w:ilvl w:val="1"/>
          <w:numId w:val="25"/>
        </w:numPr>
      </w:pPr>
      <w:r>
        <w:t>Select a "Privilege Set" ④</w:t>
      </w:r>
    </w:p>
    <w:p w14:paraId="12B4D83F" w14:textId="77777777" w:rsidR="00D2001A" w:rsidRDefault="00485E8D">
      <w:pPr>
        <w:pStyle w:val="Compact"/>
        <w:numPr>
          <w:ilvl w:val="1"/>
          <w:numId w:val="25"/>
        </w:numPr>
      </w:pPr>
      <w:r>
        <w:t>Click OK ⑤</w:t>
      </w:r>
    </w:p>
    <w:p w14:paraId="3ED8B22B" w14:textId="77777777" w:rsidR="00D2001A" w:rsidRDefault="00485E8D">
      <w:pPr>
        <w:numPr>
          <w:ilvl w:val="0"/>
          <w:numId w:val="1"/>
        </w:numPr>
      </w:pPr>
      <w:r>
        <w:rPr>
          <w:noProof/>
        </w:rPr>
        <w:drawing>
          <wp:inline distT="0" distB="0" distL="0" distR="0" wp14:anchorId="72FBEF57" wp14:editId="4619BF70">
            <wp:extent cx="4070350" cy="2743200"/>
            <wp:effectExtent l="0" t="0" r="0" b="0"/>
            <wp:docPr id="1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http://files.fmtricks.com/FileMaker-OpenDirectory/4.2%20-%20FileMaker%20Pro%20Database%20-%20Add%20Group.png"/>
                    <pic:cNvPicPr>
                      <a:picLocks noChangeAspect="1" noChangeArrowheads="1"/>
                    </pic:cNvPicPr>
                  </pic:nvPicPr>
                  <pic:blipFill>
                    <a:blip r:embed="rId23"/>
                    <a:stretch>
                      <a:fillRect/>
                    </a:stretch>
                  </pic:blipFill>
                  <pic:spPr bwMode="auto">
                    <a:xfrm>
                      <a:off x="0" y="0"/>
                      <a:ext cx="4070350" cy="2743200"/>
                    </a:xfrm>
                    <a:prstGeom prst="rect">
                      <a:avLst/>
                    </a:prstGeom>
                    <a:noFill/>
                    <a:ln w="9525">
                      <a:noFill/>
                      <a:headEnd/>
                      <a:tailEnd/>
                    </a:ln>
                  </pic:spPr>
                </pic:pic>
              </a:graphicData>
            </a:graphic>
          </wp:inline>
        </w:drawing>
      </w:r>
    </w:p>
    <w:p w14:paraId="1A37E7D3" w14:textId="77777777" w:rsidR="00D2001A" w:rsidRDefault="00485E8D">
      <w:pPr>
        <w:pStyle w:val="ImageCaption"/>
        <w:numPr>
          <w:ilvl w:val="0"/>
          <w:numId w:val="1"/>
        </w:numPr>
      </w:pPr>
      <w:r>
        <w:t>4.2 - FileMaker Pro Database - Add Group</w:t>
      </w:r>
    </w:p>
    <w:p w14:paraId="6DC55913" w14:textId="77777777" w:rsidR="00D2001A" w:rsidRDefault="00485E8D">
      <w:pPr>
        <w:pStyle w:val="Heading3"/>
      </w:pPr>
      <w:bookmarkStart w:id="16" w:name="authentication-order"/>
      <w:r>
        <w:lastRenderedPageBreak/>
        <w:t>Authentication Order</w:t>
      </w:r>
    </w:p>
    <w:bookmarkEnd w:id="16"/>
    <w:p w14:paraId="46F71C6C" w14:textId="77777777" w:rsidR="00D2001A" w:rsidRDefault="00485E8D">
      <w:r>
        <w:rPr>
          <w:b/>
        </w:rPr>
        <w:t>The order matters, if a user has a FileMaker account and a OpenDirectory account, using the same username, the first account/group that accepts the provided username and password will be the one used.</w:t>
      </w:r>
    </w:p>
    <w:p w14:paraId="110A3214" w14:textId="77777777" w:rsidR="00D2001A" w:rsidRDefault="00485E8D">
      <w:pPr>
        <w:pStyle w:val="Compact"/>
        <w:numPr>
          <w:ilvl w:val="0"/>
          <w:numId w:val="26"/>
        </w:numPr>
      </w:pPr>
      <w:r>
        <w:t>Legacy local user "localUser" ① [Full Access]</w:t>
      </w:r>
    </w:p>
    <w:p w14:paraId="4F2FF0BF" w14:textId="77777777" w:rsidR="00D2001A" w:rsidRDefault="00485E8D">
      <w:pPr>
        <w:pStyle w:val="Compact"/>
        <w:numPr>
          <w:ilvl w:val="0"/>
          <w:numId w:val="26"/>
        </w:numPr>
      </w:pPr>
      <w:r>
        <w:t>New OD Group "ODUserGroup" ② [Edit Only]</w:t>
      </w:r>
    </w:p>
    <w:p w14:paraId="7D33B429" w14:textId="77777777" w:rsidR="00D2001A" w:rsidRDefault="00485E8D">
      <w:pPr>
        <w:numPr>
          <w:ilvl w:val="0"/>
          <w:numId w:val="26"/>
        </w:numPr>
      </w:pPr>
      <w:r>
        <w:t>"localUser" logs in with his old local password and is given [Full Access] even though he is in the group "ODUserGroup" and was expected to have [Edit Only] access.</w:t>
      </w:r>
    </w:p>
    <w:p w14:paraId="439394DC" w14:textId="77777777" w:rsidR="00D2001A" w:rsidRDefault="00485E8D">
      <w:pPr>
        <w:numPr>
          <w:ilvl w:val="0"/>
          <w:numId w:val="1"/>
        </w:numPr>
      </w:pPr>
      <w:r>
        <w:rPr>
          <w:noProof/>
        </w:rPr>
        <w:drawing>
          <wp:inline distT="0" distB="0" distL="0" distR="0" wp14:anchorId="64D1F5A4" wp14:editId="65C97921">
            <wp:extent cx="3276600" cy="2178050"/>
            <wp:effectExtent l="0" t="0" r="0" b="0"/>
            <wp:docPr id="1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http://files.fmtricks.com/FileMaker-OpenDirectory/4.3%20-%20FileMaker%20Pro%20Database%20-%20Authentication%20Order.png"/>
                    <pic:cNvPicPr>
                      <a:picLocks noChangeAspect="1" noChangeArrowheads="1"/>
                    </pic:cNvPicPr>
                  </pic:nvPicPr>
                  <pic:blipFill>
                    <a:blip r:embed="rId24"/>
                    <a:stretch>
                      <a:fillRect/>
                    </a:stretch>
                  </pic:blipFill>
                  <pic:spPr bwMode="auto">
                    <a:xfrm>
                      <a:off x="0" y="0"/>
                      <a:ext cx="3276600" cy="2178050"/>
                    </a:xfrm>
                    <a:prstGeom prst="rect">
                      <a:avLst/>
                    </a:prstGeom>
                    <a:noFill/>
                    <a:ln w="9525">
                      <a:noFill/>
                      <a:headEnd/>
                      <a:tailEnd/>
                    </a:ln>
                  </pic:spPr>
                </pic:pic>
              </a:graphicData>
            </a:graphic>
          </wp:inline>
        </w:drawing>
      </w:r>
    </w:p>
    <w:p w14:paraId="0FC2A174" w14:textId="77777777" w:rsidR="00D2001A" w:rsidRDefault="00485E8D">
      <w:pPr>
        <w:pStyle w:val="ImageCaption"/>
        <w:numPr>
          <w:ilvl w:val="0"/>
          <w:numId w:val="1"/>
        </w:numPr>
      </w:pPr>
      <w:r>
        <w:t>4.3 - FileMaker Pro Database - Authentication Order</w:t>
      </w:r>
    </w:p>
    <w:p w14:paraId="38B89756" w14:textId="77777777" w:rsidR="00485E8D" w:rsidRDefault="00485E8D">
      <w:pPr>
        <w:pBdr>
          <w:bottom w:val="single" w:sz="6" w:space="1" w:color="auto"/>
        </w:pBdr>
      </w:pPr>
    </w:p>
    <w:p w14:paraId="1C92A0ED" w14:textId="77777777" w:rsidR="00D2001A" w:rsidRPr="007A7B8B" w:rsidRDefault="00485E8D" w:rsidP="007A7B8B">
      <w:pPr>
        <w:pStyle w:val="ListParagraph"/>
        <w:numPr>
          <w:ilvl w:val="0"/>
          <w:numId w:val="28"/>
        </w:numPr>
        <w:rPr>
          <w:sz w:val="20"/>
          <w:szCs w:val="20"/>
        </w:rPr>
      </w:pPr>
      <w:bookmarkStart w:id="17" w:name="OLE_LINK1"/>
      <w:bookmarkStart w:id="18" w:name="OLE_LINK2"/>
      <w:bookmarkStart w:id="19" w:name="OLE_LINK3"/>
      <w:r w:rsidRPr="007A7B8B">
        <w:rPr>
          <w:i/>
          <w:sz w:val="20"/>
          <w:szCs w:val="20"/>
        </w:rPr>
        <w:t>Recommended:</w:t>
      </w:r>
      <w:r w:rsidRPr="007A7B8B">
        <w:rPr>
          <w:sz w:val="20"/>
          <w:szCs w:val="20"/>
        </w:rPr>
        <w:t xml:space="preserve"> Install Mac OS X Server on all the machines used, though it is optional for the FileMaker Pro Server machine.</w:t>
      </w:r>
    </w:p>
    <w:bookmarkEnd w:id="17"/>
    <w:bookmarkEnd w:id="18"/>
    <w:bookmarkEnd w:id="19"/>
    <w:p w14:paraId="4034600A" w14:textId="77777777" w:rsidR="00D2001A" w:rsidRPr="007A7B8B" w:rsidRDefault="00485E8D" w:rsidP="007A7B8B">
      <w:pPr>
        <w:pStyle w:val="ListParagraph"/>
        <w:numPr>
          <w:ilvl w:val="0"/>
          <w:numId w:val="28"/>
        </w:numPr>
        <w:rPr>
          <w:sz w:val="20"/>
          <w:szCs w:val="20"/>
        </w:rPr>
      </w:pPr>
      <w:r w:rsidRPr="007A7B8B">
        <w:rPr>
          <w:i/>
          <w:sz w:val="20"/>
          <w:szCs w:val="20"/>
        </w:rPr>
        <w:t>Recommended:</w:t>
      </w:r>
      <w:r w:rsidRPr="007A7B8B">
        <w:rPr>
          <w:sz w:val="20"/>
          <w:szCs w:val="20"/>
        </w:rPr>
        <w:t xml:space="preserve"> Download Workgroup Manager from Apple </w:t>
      </w:r>
      <w:hyperlink r:id="rId25">
        <w:r w:rsidRPr="007A7B8B">
          <w:rPr>
            <w:rStyle w:val="Link"/>
            <w:sz w:val="20"/>
            <w:szCs w:val="20"/>
          </w:rPr>
          <w:t>http://support.apple.com/kb/DL1</w:t>
        </w:r>
        <w:r w:rsidRPr="007A7B8B">
          <w:rPr>
            <w:rStyle w:val="Link"/>
            <w:sz w:val="20"/>
            <w:szCs w:val="20"/>
          </w:rPr>
          <w:t>5</w:t>
        </w:r>
        <w:r w:rsidRPr="007A7B8B">
          <w:rPr>
            <w:rStyle w:val="Link"/>
            <w:sz w:val="20"/>
            <w:szCs w:val="20"/>
          </w:rPr>
          <w:t>67</w:t>
        </w:r>
      </w:hyperlink>
      <w:bookmarkStart w:id="20" w:name="_GoBack"/>
      <w:bookmarkEnd w:id="20"/>
    </w:p>
    <w:sectPr w:rsidR="00D2001A" w:rsidRPr="007A7B8B">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EC721B0" w14:textId="77777777" w:rsidR="00485E8D" w:rsidRDefault="00485E8D" w:rsidP="00485E8D">
      <w:pPr>
        <w:spacing w:before="0" w:after="0"/>
      </w:pPr>
      <w:r>
        <w:separator/>
      </w:r>
    </w:p>
  </w:endnote>
  <w:endnote w:type="continuationSeparator" w:id="0">
    <w:p w14:paraId="22CAD930" w14:textId="77777777" w:rsidR="00485E8D" w:rsidRDefault="00485E8D" w:rsidP="00485E8D">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auto"/>
    <w:pitch w:val="variable"/>
    <w:sig w:usb0="E0002AFF" w:usb1="C0007841" w:usb2="00000009" w:usb3="00000000" w:csb0="000001FF" w:csb1="00000000"/>
  </w:font>
  <w:font w:name="Cambria">
    <w:panose1 w:val="02040503050406030204"/>
    <w:charset w:val="00"/>
    <w:family w:val="auto"/>
    <w:pitch w:val="variable"/>
    <w:sig w:usb0="E00002FF" w:usb1="400004FF" w:usb2="00000000" w:usb3="00000000" w:csb0="0000019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E00002FF" w:usb1="6AC7FDFB" w:usb2="00000012" w:usb3="00000000" w:csb0="0002009F"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ＭＳ 明朝">
    <w:charset w:val="4E"/>
    <w:family w:val="auto"/>
    <w:pitch w:val="variable"/>
    <w:sig w:usb0="E00002FF" w:usb1="6AC7FDFB" w:usb2="00000012" w:usb3="00000000" w:csb0="000200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D38DE0C" w14:textId="77777777" w:rsidR="00485E8D" w:rsidRDefault="00485E8D" w:rsidP="00485E8D">
      <w:pPr>
        <w:spacing w:before="0" w:after="0"/>
      </w:pPr>
      <w:r>
        <w:separator/>
      </w:r>
    </w:p>
  </w:footnote>
  <w:footnote w:type="continuationSeparator" w:id="0">
    <w:p w14:paraId="0F31C8B0" w14:textId="77777777" w:rsidR="00485E8D" w:rsidRDefault="00485E8D" w:rsidP="00485E8D">
      <w:pPr>
        <w:spacing w:before="0" w:after="0"/>
      </w:pPr>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B619A74C"/>
    <w:multiLevelType w:val="multilevel"/>
    <w:tmpl w:val="4D60B1F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ACAFA6B"/>
    <w:multiLevelType w:val="multilevel"/>
    <w:tmpl w:val="A6744B04"/>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nsid w:val="32116B25"/>
    <w:multiLevelType w:val="hybridMultilevel"/>
    <w:tmpl w:val="7CAAF1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4AD5A920"/>
    <w:multiLevelType w:val="multilevel"/>
    <w:tmpl w:val="2536F37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nsid w:val="5C098D3A"/>
    <w:multiLevelType w:val="multilevel"/>
    <w:tmpl w:val="0D4EDB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4"/>
  </w:num>
  <w:num w:numId="2">
    <w:abstractNumId w:val="3"/>
  </w:num>
  <w:num w:numId="3">
    <w:abstractNumId w:val="3"/>
  </w:num>
  <w:num w:numId="4">
    <w:abstractNumId w:val="3"/>
  </w:num>
  <w:num w:numId="5">
    <w:abstractNumId w:val="3"/>
  </w:num>
  <w:num w:numId="6">
    <w:abstractNumId w:val="3"/>
  </w:num>
  <w:num w:numId="7">
    <w:abstractNumId w:val="3"/>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3"/>
  </w:num>
  <w:num w:numId="10">
    <w:abstractNumId w:val="3"/>
  </w:num>
  <w:num w:numId="11">
    <w:abstractNumId w:val="3"/>
  </w:num>
  <w:num w:numId="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3"/>
  </w:num>
  <w:num w:numId="14">
    <w:abstractNumId w:val="3"/>
  </w:num>
  <w:num w:numId="1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2">
    <w:abstractNumId w:val="3"/>
  </w:num>
  <w:num w:numId="23">
    <w:abstractNumId w:val="3"/>
  </w:num>
  <w:num w:numId="2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5">
    <w:abstractNumId w:val="3"/>
  </w:num>
  <w:num w:numId="26">
    <w:abstractNumId w:val="3"/>
  </w:num>
  <w:num w:numId="2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val="fullPage" w:percent="137"/>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485E8D"/>
    <w:rsid w:val="004E29B3"/>
    <w:rsid w:val="00590D07"/>
    <w:rsid w:val="00784D58"/>
    <w:rsid w:val="007A7B8B"/>
    <w:rsid w:val="008D6863"/>
    <w:rsid w:val="00B86B75"/>
    <w:rsid w:val="00BC48D5"/>
    <w:rsid w:val="00C36279"/>
    <w:rsid w:val="00D2001A"/>
    <w:rsid w:val="00E315A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47E48F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BalloonText">
    <w:name w:val="Balloon Text"/>
    <w:basedOn w:val="Normal"/>
    <w:link w:val="BalloonTextChar"/>
    <w:rsid w:val="00485E8D"/>
    <w:pPr>
      <w:spacing w:before="0" w:after="0"/>
    </w:pPr>
    <w:rPr>
      <w:rFonts w:ascii="Lucida Grande" w:hAnsi="Lucida Grande"/>
      <w:sz w:val="18"/>
      <w:szCs w:val="18"/>
    </w:rPr>
  </w:style>
  <w:style w:type="character" w:customStyle="1" w:styleId="BalloonTextChar">
    <w:name w:val="Balloon Text Char"/>
    <w:basedOn w:val="DefaultParagraphFont"/>
    <w:link w:val="BalloonText"/>
    <w:rsid w:val="00485E8D"/>
    <w:rPr>
      <w:rFonts w:ascii="Lucida Grande" w:hAnsi="Lucida Grande"/>
      <w:sz w:val="18"/>
      <w:szCs w:val="18"/>
    </w:rPr>
  </w:style>
  <w:style w:type="paragraph" w:styleId="EndnoteText">
    <w:name w:val="endnote text"/>
    <w:basedOn w:val="Normal"/>
    <w:link w:val="EndnoteTextChar"/>
    <w:rsid w:val="00485E8D"/>
    <w:pPr>
      <w:spacing w:before="0" w:after="0"/>
    </w:pPr>
  </w:style>
  <w:style w:type="character" w:customStyle="1" w:styleId="EndnoteTextChar">
    <w:name w:val="Endnote Text Char"/>
    <w:basedOn w:val="DefaultParagraphFont"/>
    <w:link w:val="EndnoteText"/>
    <w:rsid w:val="00485E8D"/>
  </w:style>
  <w:style w:type="character" w:styleId="EndnoteReference">
    <w:name w:val="endnote reference"/>
    <w:basedOn w:val="DefaultParagraphFont"/>
    <w:rsid w:val="00485E8D"/>
    <w:rPr>
      <w:vertAlign w:val="superscript"/>
    </w:rPr>
  </w:style>
  <w:style w:type="paragraph" w:styleId="ListParagraph">
    <w:name w:val="List Paragraph"/>
    <w:basedOn w:val="Normal"/>
    <w:rsid w:val="007A7B8B"/>
    <w:pPr>
      <w:ind w:left="720"/>
      <w:contextualSpacing/>
    </w:p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13681582">
      <w:bodyDiv w:val="1"/>
      <w:marLeft w:val="0"/>
      <w:marRight w:val="0"/>
      <w:marTop w:val="0"/>
      <w:marBottom w:val="0"/>
      <w:divBdr>
        <w:top w:val="none" w:sz="0" w:space="0" w:color="auto"/>
        <w:left w:val="none" w:sz="0" w:space="0" w:color="auto"/>
        <w:bottom w:val="none" w:sz="0" w:space="0" w:color="auto"/>
        <w:right w:val="none" w:sz="0" w:space="0" w:color="auto"/>
      </w:divBdr>
    </w:div>
    <w:div w:id="1022976676">
      <w:bodyDiv w:val="1"/>
      <w:marLeft w:val="0"/>
      <w:marRight w:val="0"/>
      <w:marTop w:val="0"/>
      <w:marBottom w:val="0"/>
      <w:divBdr>
        <w:top w:val="none" w:sz="0" w:space="0" w:color="auto"/>
        <w:left w:val="none" w:sz="0" w:space="0" w:color="auto"/>
        <w:bottom w:val="none" w:sz="0" w:space="0" w:color="auto"/>
        <w:right w:val="none" w:sz="0" w:space="0" w:color="auto"/>
      </w:divBdr>
    </w:div>
    <w:div w:id="1479570564">
      <w:bodyDiv w:val="1"/>
      <w:marLeft w:val="0"/>
      <w:marRight w:val="0"/>
      <w:marTop w:val="0"/>
      <w:marBottom w:val="0"/>
      <w:divBdr>
        <w:top w:val="none" w:sz="0" w:space="0" w:color="auto"/>
        <w:left w:val="none" w:sz="0" w:space="0" w:color="auto"/>
        <w:bottom w:val="none" w:sz="0" w:space="0" w:color="auto"/>
        <w:right w:val="none" w:sz="0" w:space="0" w:color="auto"/>
      </w:divBdr>
    </w:div>
    <w:div w:id="1669285903">
      <w:bodyDiv w:val="1"/>
      <w:marLeft w:val="0"/>
      <w:marRight w:val="0"/>
      <w:marTop w:val="0"/>
      <w:marBottom w:val="0"/>
      <w:divBdr>
        <w:top w:val="none" w:sz="0" w:space="0" w:color="auto"/>
        <w:left w:val="none" w:sz="0" w:space="0" w:color="auto"/>
        <w:bottom w:val="none" w:sz="0" w:space="0" w:color="auto"/>
        <w:right w:val="none" w:sz="0" w:space="0" w:color="auto"/>
      </w:divBdr>
    </w:div>
    <w:div w:id="1966421915">
      <w:bodyDiv w:val="1"/>
      <w:marLeft w:val="0"/>
      <w:marRight w:val="0"/>
      <w:marTop w:val="0"/>
      <w:marBottom w:val="0"/>
      <w:divBdr>
        <w:top w:val="none" w:sz="0" w:space="0" w:color="auto"/>
        <w:left w:val="none" w:sz="0" w:space="0" w:color="auto"/>
        <w:bottom w:val="none" w:sz="0" w:space="0" w:color="auto"/>
        <w:right w:val="none" w:sz="0" w:space="0" w:color="auto"/>
      </w:divBdr>
    </w:div>
  </w:divs>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hyperlink" Target="https://itunes.apple.com/us/app/id537441259?mt=12" TargetMode="External"/><Relationship Id="rId20" Type="http://schemas.openxmlformats.org/officeDocument/2006/relationships/image" Target="media/image10.png"/><Relationship Id="rId21" Type="http://schemas.openxmlformats.org/officeDocument/2006/relationships/image" Target="media/image11.png"/><Relationship Id="rId22" Type="http://schemas.openxmlformats.org/officeDocument/2006/relationships/image" Target="media/image12.png"/><Relationship Id="rId23" Type="http://schemas.openxmlformats.org/officeDocument/2006/relationships/image" Target="media/image13.png"/><Relationship Id="rId24" Type="http://schemas.openxmlformats.org/officeDocument/2006/relationships/image" Target="media/image14.png"/><Relationship Id="rId25" Type="http://schemas.openxmlformats.org/officeDocument/2006/relationships/hyperlink" Target="http://support.apple.com/kb/DL1567" TargetMode="External"/><Relationship Id="rId26" Type="http://schemas.openxmlformats.org/officeDocument/2006/relationships/fontTable" Target="fontTable.xml"/><Relationship Id="rId27" Type="http://schemas.openxmlformats.org/officeDocument/2006/relationships/theme" Target="theme/theme1.xml"/><Relationship Id="rId10" Type="http://schemas.openxmlformats.org/officeDocument/2006/relationships/hyperlink" Target="http://www.filemaker.com/products/filemaker-server/" TargetMode="External"/><Relationship Id="rId11" Type="http://schemas.openxmlformats.org/officeDocument/2006/relationships/image" Target="media/image1.png"/><Relationship Id="rId12" Type="http://schemas.openxmlformats.org/officeDocument/2006/relationships/image" Target="media/image2.png"/><Relationship Id="rId13" Type="http://schemas.openxmlformats.org/officeDocument/2006/relationships/image" Target="media/image3.png"/><Relationship Id="rId14" Type="http://schemas.openxmlformats.org/officeDocument/2006/relationships/image" Target="media/image4.png"/><Relationship Id="rId15" Type="http://schemas.openxmlformats.org/officeDocument/2006/relationships/image" Target="media/image5.png"/><Relationship Id="rId16" Type="http://schemas.openxmlformats.org/officeDocument/2006/relationships/image" Target="media/image6.png"/><Relationship Id="rId17" Type="http://schemas.openxmlformats.org/officeDocument/2006/relationships/image" Target="media/image7.png"/><Relationship Id="rId18" Type="http://schemas.openxmlformats.org/officeDocument/2006/relationships/image" Target="media/image8.png"/><Relationship Id="rId19" Type="http://schemas.openxmlformats.org/officeDocument/2006/relationships/image" Target="media/image9.png"/><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031D179-E61C-364C-B4D5-AC14A8DDF7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13</Pages>
  <Words>1280</Words>
  <Characters>7299</Characters>
  <Application>Microsoft Macintosh Word</Application>
  <DocSecurity>0</DocSecurity>
  <Lines>60</Lines>
  <Paragraphs>17</Paragraphs>
  <ScaleCrop>false</ScaleCrop>
  <Company>iNtergrated</Company>
  <LinksUpToDate>false</LinksUpToDate>
  <CharactersWithSpaces>856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Jason Scharf</cp:lastModifiedBy>
  <cp:revision>2</cp:revision>
  <dcterms:created xsi:type="dcterms:W3CDTF">2013-10-06T07:03:00Z</dcterms:created>
  <dcterms:modified xsi:type="dcterms:W3CDTF">2013-10-06T07:13:00Z</dcterms:modified>
</cp:coreProperties>
</file>

<file path=docProps/core0.xml><?xml version="1.0" encoding="utf-8"?>
<cp:coreProperties xmlns:cp="http://schemas.openxmlformats.org/package/2006/metadata/core-properties" xmlns:dc="http://purl.org/dc/elements/1.1/" xmlns:dcterms="http://purl.org/dc/terms/" xmlns:dcmitype="http://purl.org/dc/dcmitype/" xmlns:xsi="http://www.w3.org/2001/XMLSchema-instance">
  <dc:title/>
  <dcterms:created xsi:type="dcterms:W3CDTF"/>
  <dcterms:modified xsi:type="dcterms:W3CDTF"/>
</cp:coreProperties>
</file>